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2C24" w:rsidRPr="00B152EE" w:rsidRDefault="00B152EE" w:rsidP="00B152EE">
      <w:pPr>
        <w:pBdr>
          <w:bottom w:val="single" w:sz="6" w:space="1" w:color="auto"/>
        </w:pBdr>
        <w:tabs>
          <w:tab w:val="left" w:pos="3036"/>
          <w:tab w:val="left" w:pos="6672"/>
        </w:tabs>
        <w:rPr>
          <w:rFonts w:ascii="Calibri" w:hAnsi="Calibri" w:cs="Calibri"/>
          <w:color w:val="C00000"/>
          <w:sz w:val="32"/>
          <w:szCs w:val="32"/>
        </w:rPr>
      </w:pPr>
      <w:r>
        <w:rPr>
          <w:rFonts w:ascii="Calibri" w:hAnsi="Calibri" w:cs="Calibri"/>
          <w:noProof/>
          <w:color w:val="C00000"/>
        </w:rPr>
        <w:tab/>
      </w:r>
      <w:r w:rsidR="00662C24" w:rsidRPr="00595D27">
        <w:rPr>
          <w:rFonts w:ascii="Cambria" w:hAnsi="Cambria" w:cs="Arial"/>
          <w:b/>
          <w:color w:val="C00000"/>
          <w:sz w:val="28"/>
          <w:szCs w:val="28"/>
          <w:lang w:eastAsia="ar-SA"/>
        </w:rPr>
        <w:t>Sr.</w:t>
      </w:r>
      <w:r w:rsidR="00662C24">
        <w:rPr>
          <w:rFonts w:ascii="Cambria" w:hAnsi="Cambria" w:cs="Arial"/>
          <w:b/>
          <w:color w:val="C00000"/>
          <w:sz w:val="28"/>
          <w:szCs w:val="28"/>
          <w:lang w:eastAsia="ar-SA"/>
        </w:rPr>
        <w:t xml:space="preserve"> DevOps Engineer</w:t>
      </w:r>
    </w:p>
    <w:p w:rsidR="00662C24" w:rsidRDefault="00662C24" w:rsidP="00662C24">
      <w:pPr>
        <w:tabs>
          <w:tab w:val="left" w:pos="6750"/>
        </w:tabs>
        <w:spacing w:after="0" w:line="240" w:lineRule="auto"/>
        <w:rPr>
          <w:rFonts w:ascii="Cambria" w:hAnsi="Cambria" w:cs="Arial"/>
          <w:b/>
          <w:color w:val="1F497D"/>
          <w:sz w:val="20"/>
          <w:szCs w:val="20"/>
          <w:lang w:eastAsia="ar-SA"/>
        </w:rPr>
      </w:pPr>
      <w:r>
        <w:rPr>
          <w:rFonts w:ascii="Cambria" w:hAnsi="Cambria" w:cs="Arial"/>
          <w:b/>
          <w:color w:val="1F497D"/>
          <w:sz w:val="20"/>
          <w:szCs w:val="20"/>
          <w:lang w:eastAsia="ar-SA"/>
        </w:rPr>
        <w:t>NAME: S</w:t>
      </w:r>
      <w:r w:rsidR="00235D14">
        <w:rPr>
          <w:rFonts w:ascii="Cambria" w:hAnsi="Cambria" w:cs="Arial"/>
          <w:b/>
          <w:color w:val="1F497D"/>
          <w:sz w:val="20"/>
          <w:szCs w:val="20"/>
          <w:lang w:eastAsia="ar-SA"/>
        </w:rPr>
        <w:t>r</w:t>
      </w:r>
      <w:r>
        <w:rPr>
          <w:rFonts w:ascii="Cambria" w:hAnsi="Cambria" w:cs="Arial"/>
          <w:b/>
          <w:color w:val="1F497D"/>
          <w:sz w:val="20"/>
          <w:szCs w:val="20"/>
          <w:lang w:eastAsia="ar-SA"/>
        </w:rPr>
        <w:t>ujan Teja Kamutla</w:t>
      </w:r>
    </w:p>
    <w:p w:rsidR="00662C24" w:rsidRDefault="00662C24" w:rsidP="00662C24">
      <w:pPr>
        <w:tabs>
          <w:tab w:val="left" w:pos="6750"/>
        </w:tabs>
        <w:spacing w:after="0" w:line="240" w:lineRule="auto"/>
        <w:rPr>
          <w:rFonts w:ascii="Cambria" w:hAnsi="Cambria" w:cs="Arial"/>
          <w:b/>
          <w:color w:val="1F497D"/>
          <w:sz w:val="20"/>
          <w:szCs w:val="20"/>
          <w:lang w:eastAsia="ar-SA"/>
        </w:rPr>
      </w:pPr>
      <w:r>
        <w:rPr>
          <w:rFonts w:ascii="Cambria" w:hAnsi="Cambria" w:cs="Arial"/>
          <w:b/>
          <w:color w:val="1F497D"/>
          <w:sz w:val="20"/>
          <w:szCs w:val="20"/>
          <w:lang w:eastAsia="ar-SA"/>
        </w:rPr>
        <w:t xml:space="preserve">EMAILID: </w:t>
      </w:r>
      <w:hyperlink r:id="rId7" w:history="1">
        <w:r w:rsidR="00281541">
          <w:rPr>
            <w:rStyle w:val="Hyperlink"/>
            <w:rFonts w:ascii="Calibri" w:hAnsi="Calibri" w:cs="Calibri"/>
          </w:rPr>
          <w:t>ashok.micronet</w:t>
        </w:r>
        <w:r w:rsidRPr="00F00F28">
          <w:rPr>
            <w:rStyle w:val="Hyperlink"/>
            <w:rFonts w:ascii="Calibri" w:hAnsi="Calibri" w:cs="Calibri"/>
          </w:rPr>
          <w:t>@gmail.com</w:t>
        </w:r>
      </w:hyperlink>
      <w:r w:rsidRPr="00F00F28">
        <w:rPr>
          <w:rFonts w:ascii="Calibri" w:hAnsi="Calibri" w:cs="Calibri"/>
        </w:rPr>
        <w:br/>
      </w:r>
      <w:r>
        <w:rPr>
          <w:rFonts w:ascii="Cambria" w:hAnsi="Cambria" w:cs="Arial"/>
          <w:b/>
          <w:color w:val="1F497D"/>
          <w:sz w:val="20"/>
          <w:szCs w:val="20"/>
          <w:lang w:eastAsia="ar-SA"/>
        </w:rPr>
        <w:t xml:space="preserve">Phone: </w:t>
      </w:r>
      <w:r w:rsidR="00AE2941">
        <w:rPr>
          <w:rFonts w:ascii="Cambria" w:hAnsi="Cambria" w:cs="Arial"/>
          <w:b/>
          <w:color w:val="1F497D"/>
          <w:sz w:val="20"/>
          <w:szCs w:val="20"/>
          <w:lang w:eastAsia="ar-SA"/>
        </w:rPr>
        <w:t>+1(</w:t>
      </w:r>
      <w:r w:rsidR="00281541">
        <w:rPr>
          <w:rFonts w:ascii="Cambria" w:hAnsi="Cambria" w:cs="Arial"/>
          <w:b/>
          <w:color w:val="1F497D"/>
          <w:sz w:val="20"/>
          <w:szCs w:val="20"/>
          <w:lang w:eastAsia="ar-SA"/>
        </w:rPr>
        <w:t>678</w:t>
      </w:r>
      <w:r w:rsidR="00AE2941">
        <w:rPr>
          <w:rFonts w:ascii="Cambria" w:hAnsi="Cambria" w:cs="Arial"/>
          <w:b/>
          <w:color w:val="1F497D"/>
          <w:sz w:val="20"/>
          <w:szCs w:val="20"/>
          <w:lang w:eastAsia="ar-SA"/>
        </w:rPr>
        <w:t>)</w:t>
      </w:r>
      <w:r w:rsidR="00281541">
        <w:rPr>
          <w:rFonts w:ascii="Cambria" w:hAnsi="Cambria" w:cs="Arial"/>
          <w:b/>
          <w:color w:val="1F497D"/>
          <w:sz w:val="20"/>
          <w:szCs w:val="20"/>
          <w:lang w:eastAsia="ar-SA"/>
        </w:rPr>
        <w:t xml:space="preserve"> 387-2936</w:t>
      </w:r>
    </w:p>
    <w:p w:rsidR="00B152EE" w:rsidRDefault="00B152EE" w:rsidP="007435C1">
      <w:pPr>
        <w:pStyle w:val="NoSpacing"/>
        <w:rPr>
          <w:rFonts w:eastAsia="MS Gothic" w:hAnsi="MS Gothic"/>
          <w:b/>
          <w:color w:val="C00000"/>
          <w:u w:val="single"/>
          <w:shd w:val="clear" w:color="auto" w:fill="FFFFFF"/>
        </w:rPr>
      </w:pPr>
    </w:p>
    <w:p w:rsidR="0070020B" w:rsidRDefault="0070020B" w:rsidP="007435C1">
      <w:pPr>
        <w:pStyle w:val="NoSpacing"/>
        <w:rPr>
          <w:rFonts w:eastAsia="MS Gothic" w:hAnsi="MS Gothic"/>
          <w:b/>
          <w:color w:val="C00000"/>
          <w:u w:val="single"/>
          <w:shd w:val="clear" w:color="auto" w:fill="FFFFFF"/>
        </w:rPr>
      </w:pPr>
      <w:r w:rsidRPr="00EE4D27">
        <w:rPr>
          <w:rFonts w:eastAsia="MS Gothic" w:hAnsi="MS Gothic"/>
          <w:b/>
          <w:color w:val="C00000"/>
          <w:u w:val="single"/>
          <w:shd w:val="clear" w:color="auto" w:fill="FFFFFF"/>
        </w:rPr>
        <w:t>SUMMARY:-</w:t>
      </w:r>
    </w:p>
    <w:p w:rsidR="00B152EE" w:rsidRPr="00EE4D27" w:rsidRDefault="00B152EE" w:rsidP="007435C1">
      <w:pPr>
        <w:pStyle w:val="NoSpacing"/>
        <w:rPr>
          <w:rFonts w:eastAsia="MS Gothic" w:hAnsi="MS Gothic"/>
          <w:b/>
          <w:color w:val="C00000"/>
          <w:u w:val="single"/>
          <w:shd w:val="clear" w:color="auto" w:fill="FFFFFF"/>
        </w:rPr>
      </w:pPr>
    </w:p>
    <w:p w:rsidR="0070020B" w:rsidRDefault="007435C1" w:rsidP="007435C1">
      <w:pPr>
        <w:pStyle w:val="NoSpacing"/>
        <w:rPr>
          <w:shd w:val="clear" w:color="auto" w:fill="FFFFFF"/>
        </w:rPr>
      </w:pPr>
      <w:r w:rsidRPr="007435C1">
        <w:rPr>
          <w:rFonts w:eastAsia="MS Gothic" w:hAnsi="MS Gothic"/>
          <w:shd w:val="clear" w:color="auto" w:fill="FFFFFF"/>
        </w:rPr>
        <w:t>➢</w:t>
      </w:r>
      <w:r w:rsidR="00474894">
        <w:rPr>
          <w:shd w:val="clear" w:color="auto" w:fill="FFFFFF"/>
        </w:rPr>
        <w:t xml:space="preserve"> About 6</w:t>
      </w:r>
      <w:r w:rsidRPr="007435C1">
        <w:rPr>
          <w:shd w:val="clear" w:color="auto" w:fill="FFFFFF"/>
        </w:rPr>
        <w:t>+ years of experience in designing Build process, Software Product Development, Process Automation, Build and Deployment Automation, Release Management, Packaging Quality Control, Source Code repository &amp; Environment management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d in Linux / Unix System Administration of RHEL 5.0 &amp; 6.0, SuSE Linux 10, and Sun Solaris 9/10, IBM AIX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tise in </w:t>
      </w:r>
      <w:r>
        <w:rPr>
          <w:shd w:val="clear" w:color="auto" w:fill="FFFFFF"/>
        </w:rPr>
        <w:t>DevOps</w:t>
      </w:r>
      <w:r w:rsidRPr="007435C1">
        <w:rPr>
          <w:shd w:val="clear" w:color="auto" w:fill="FFFFFF"/>
        </w:rPr>
        <w:t xml:space="preserve">, Release Engineering, Configuration Management, Cloud Infrastructure, Automation. It Includes Amazon Web Services(AWS), Ant, Maven, Hudson, Jenkins, Chef, SVN, GitHub, TFS, Clear Case, </w:t>
      </w:r>
      <w:r w:rsidRPr="007435C1">
        <w:rPr>
          <w:noProof/>
          <w:shd w:val="clear" w:color="auto" w:fill="FFFFFF"/>
        </w:rPr>
        <w:t>Build</w:t>
      </w:r>
      <w:r>
        <w:rPr>
          <w:noProof/>
          <w:shd w:val="clear" w:color="auto" w:fill="FFFFFF"/>
        </w:rPr>
        <w:t>s</w:t>
      </w:r>
      <w:r w:rsidRPr="007435C1">
        <w:rPr>
          <w:shd w:val="clear" w:color="auto" w:fill="FFFFFF"/>
        </w:rPr>
        <w:t xml:space="preserve"> Forge, Tomcat, JBoss, LINUX etc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Administration various environments in</w:t>
      </w:r>
      <w:r>
        <w:rPr>
          <w:shd w:val="clear" w:color="auto" w:fill="FFFFFF"/>
        </w:rPr>
        <w:t xml:space="preserve"> the</w:t>
      </w:r>
      <w:r w:rsidRPr="007435C1">
        <w:rPr>
          <w:noProof/>
          <w:shd w:val="clear" w:color="auto" w:fill="FFFFFF"/>
        </w:rPr>
        <w:t>software</w:t>
      </w:r>
      <w:r w:rsidRPr="007435C1">
        <w:rPr>
          <w:shd w:val="clear" w:color="auto" w:fill="FFFFFF"/>
        </w:rPr>
        <w:t xml:space="preserve"> development life cycle (SDLC) Windows, Ubuntu, Red Hat Linux, SUSE </w:t>
      </w:r>
      <w:r w:rsidRPr="007435C1">
        <w:rPr>
          <w:noProof/>
          <w:shd w:val="clear" w:color="auto" w:fill="FFFFFF"/>
        </w:rPr>
        <w:t>Linux</w:t>
      </w:r>
      <w:r>
        <w:rPr>
          <w:noProof/>
          <w:shd w:val="clear" w:color="auto" w:fill="FFFFFF"/>
        </w:rPr>
        <w:t>,</w:t>
      </w:r>
      <w:r w:rsidRPr="007435C1">
        <w:rPr>
          <w:shd w:val="clear" w:color="auto" w:fill="FFFFFF"/>
        </w:rPr>
        <w:t xml:space="preserve"> and CentO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Managed environments DEV, SIT, UAT, PFIX and PROD for various releases and designed instance strategies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 supporting Chef Environment with multi servers and involved in developing manifest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Worked as Linux administration, Continuous Integration and Continuous Delivery setup using GIT, </w:t>
      </w:r>
      <w:r w:rsidRPr="007435C1">
        <w:rPr>
          <w:noProof/>
          <w:shd w:val="clear" w:color="auto" w:fill="FFFFFF"/>
        </w:rPr>
        <w:t>Jenkins</w:t>
      </w:r>
      <w:r>
        <w:rPr>
          <w:noProof/>
          <w:shd w:val="clear" w:color="auto" w:fill="FFFFFF"/>
        </w:rPr>
        <w:t>,</w:t>
      </w:r>
      <w:r w:rsidRPr="007435C1">
        <w:rPr>
          <w:shd w:val="clear" w:color="auto" w:fill="FFFFFF"/>
        </w:rPr>
        <w:t xml:space="preserve"> and Docker for</w:t>
      </w:r>
      <w:r>
        <w:rPr>
          <w:shd w:val="clear" w:color="auto" w:fill="FFFFFF"/>
        </w:rPr>
        <w:t xml:space="preserve"> the</w:t>
      </w:r>
      <w:r w:rsidRPr="007435C1">
        <w:rPr>
          <w:noProof/>
          <w:shd w:val="clear" w:color="auto" w:fill="FFFFFF"/>
        </w:rPr>
        <w:t>build</w:t>
      </w:r>
      <w:r w:rsidRPr="007435C1">
        <w:rPr>
          <w:shd w:val="clear" w:color="auto" w:fill="FFFFFF"/>
        </w:rPr>
        <w:t>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tensively used to write PowerShell scripts for automating the services inside the Azure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tise in writing Ruby, Python, Shell and PowerShell scripting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tise in working </w:t>
      </w:r>
      <w:r>
        <w:rPr>
          <w:noProof/>
          <w:shd w:val="clear" w:color="auto" w:fill="FFFFFF"/>
        </w:rPr>
        <w:t>with</w:t>
      </w:r>
      <w:r w:rsidRPr="007435C1">
        <w:rPr>
          <w:shd w:val="clear" w:color="auto" w:fill="FFFFFF"/>
        </w:rPr>
        <w:t xml:space="preserve"> Azure Active Directory for creating roles, tenants, and assigning various security policie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Worked with DOCKER and Vagrant for different infrastructure setup and testing of code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Strong Knowledge/experience in creating Jenkins CI pipe lines. Experience in JENKINS to automate most of the build related task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 using MAVEN and ANT as build tools for the building of deployable artifacts (jar, war &amp; ear) from source code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Installed, Configured, Managed Monitoring Tools such as Splunk, Nagio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Strong Hands On development and configuration experience with software provision tools like CHEF and PUPPET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Well versed with deploying/Configuring/tuning Enterprise Applications in WAS 6.1 and Web Sphere MQ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In depth knowledge in Cassandra read and write paths and internal architecture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 in designing front end pages using HTML, CSS, JavaScript, JQuery, </w:t>
      </w:r>
      <w:r w:rsidRPr="007435C1">
        <w:rPr>
          <w:noProof/>
          <w:shd w:val="clear" w:color="auto" w:fill="FFFFFF"/>
        </w:rPr>
        <w:t>AJAX</w:t>
      </w:r>
      <w:r>
        <w:rPr>
          <w:noProof/>
          <w:shd w:val="clear" w:color="auto" w:fill="FFFFFF"/>
        </w:rPr>
        <w:t>,</w:t>
      </w:r>
      <w:r w:rsidRPr="007435C1">
        <w:rPr>
          <w:shd w:val="clear" w:color="auto" w:fill="FFFFFF"/>
        </w:rPr>
        <w:t xml:space="preserve"> and AngularJS. Serie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Developed advanced JIRA workflows based on user requirement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Setup and build AWS infrastructure various resources, VPC EC2, S3, IAM, </w:t>
      </w:r>
      <w:r w:rsidRPr="00065F88">
        <w:rPr>
          <w:noProof/>
          <w:shd w:val="clear" w:color="auto" w:fill="FFFFFF"/>
        </w:rPr>
        <w:t>EBS</w:t>
      </w:r>
      <w:r w:rsidRPr="007435C1">
        <w:rPr>
          <w:shd w:val="clear" w:color="auto" w:fill="FFFFFF"/>
        </w:rPr>
        <w:t>, Security Group, Auto Scaling, and RDS in Cloud Formation JSON template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 in Designing and configuring Azure Virtual networks, subnets and deploying Azure IaaS VMs and Cloud services into </w:t>
      </w:r>
      <w:r w:rsidRPr="00065F88">
        <w:rPr>
          <w:noProof/>
          <w:shd w:val="clear" w:color="auto" w:fill="FFFFFF"/>
        </w:rPr>
        <w:t>Vnets</w:t>
      </w:r>
      <w:r w:rsidRPr="007435C1">
        <w:rPr>
          <w:shd w:val="clear" w:color="auto" w:fill="FFFFFF"/>
        </w:rPr>
        <w:t>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Good working knowledge on AWS IAM service, IAM Policies, Roles, Users, Groups, AWS Access Keys and Multi Factor Authentication. And Migrated applications to the AWS cloud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lastRenderedPageBreak/>
        <w:t>➢</w:t>
      </w:r>
      <w:r w:rsidRPr="007435C1">
        <w:rPr>
          <w:shd w:val="clear" w:color="auto" w:fill="FFFFFF"/>
        </w:rPr>
        <w:t xml:space="preserve"> Used AWS Beanstalk for deploying and scaling web applications and services developed with Java, PHP, Node.js, Python, Ruby, and Docker on familiar servers such as Apache, and II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>
        <w:rPr>
          <w:noProof/>
          <w:shd w:val="clear" w:color="auto" w:fill="FFFFFF"/>
        </w:rPr>
        <w:t>The e</w:t>
      </w:r>
      <w:r w:rsidRPr="007435C1">
        <w:rPr>
          <w:noProof/>
          <w:shd w:val="clear" w:color="auto" w:fill="FFFFFF"/>
        </w:rPr>
        <w:t>xplicit</w:t>
      </w:r>
      <w:r w:rsidRPr="007435C1">
        <w:rPr>
          <w:shd w:val="clear" w:color="auto" w:fill="FFFFFF"/>
        </w:rPr>
        <w:t xml:space="preserve"> approach in understanding of source control management concepts such as Branching, Merging, Labeling/Tagging and Integration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tise in Shell, Bash, Ruby, Python scripting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Good Knowledge on programming using C, C++, and JAVA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d in Amazon EC2 setting up instances, virtual private cloud (</w:t>
      </w:r>
      <w:r>
        <w:rPr>
          <w:noProof/>
          <w:shd w:val="clear" w:color="auto" w:fill="FFFFFF"/>
        </w:rPr>
        <w:t>PV</w:t>
      </w:r>
      <w:r w:rsidRPr="007435C1">
        <w:rPr>
          <w:noProof/>
          <w:shd w:val="clear" w:color="auto" w:fill="FFFFFF"/>
        </w:rPr>
        <w:t>Cs</w:t>
      </w:r>
      <w:r w:rsidRPr="007435C1">
        <w:rPr>
          <w:shd w:val="clear" w:color="auto" w:fill="FFFFFF"/>
        </w:rPr>
        <w:t>), and security group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Have experience in Web logic Server 10g and 11g, WebLogic Platform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Worked with VMWare tools like </w:t>
      </w:r>
      <w:r w:rsidRPr="00065F88">
        <w:rPr>
          <w:noProof/>
          <w:shd w:val="clear" w:color="auto" w:fill="FFFFFF"/>
        </w:rPr>
        <w:t>vCenter</w:t>
      </w:r>
      <w:r w:rsidRPr="007435C1">
        <w:rPr>
          <w:shd w:val="clear" w:color="auto" w:fill="FFFFFF"/>
        </w:rPr>
        <w:t>&amp;</w:t>
      </w:r>
      <w:r w:rsidRPr="00065F88">
        <w:rPr>
          <w:noProof/>
          <w:shd w:val="clear" w:color="auto" w:fill="FFFFFF"/>
        </w:rPr>
        <w:t>vSphere</w:t>
      </w:r>
      <w:r w:rsidRPr="007435C1">
        <w:rPr>
          <w:shd w:val="clear" w:color="auto" w:fill="FFFFFF"/>
        </w:rPr>
        <w:t xml:space="preserve"> to manage VM's running on ESX cluster nodes and experience working vMotion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Performed IBM Web Sphere Administrative tasks like installing WAS, Configuring ND, Cell, Nodes, Cluster and aided in</w:t>
      </w:r>
      <w:r>
        <w:rPr>
          <w:shd w:val="clear" w:color="auto" w:fill="FFFFFF"/>
        </w:rPr>
        <w:t xml:space="preserve"> the</w:t>
      </w:r>
      <w:r w:rsidRPr="007435C1">
        <w:rPr>
          <w:noProof/>
          <w:shd w:val="clear" w:color="auto" w:fill="FFFFFF"/>
        </w:rPr>
        <w:t>usage</w:t>
      </w:r>
      <w:r w:rsidRPr="007435C1">
        <w:rPr>
          <w:shd w:val="clear" w:color="auto" w:fill="FFFFFF"/>
        </w:rPr>
        <w:t xml:space="preserve"> of High Availability Mgr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cellent communicative, interpersonal, intuitive, analysis and leadership skills with</w:t>
      </w:r>
      <w:r>
        <w:rPr>
          <w:shd w:val="clear" w:color="auto" w:fill="FFFFFF"/>
        </w:rPr>
        <w:t xml:space="preserve"> the</w:t>
      </w:r>
      <w:r w:rsidRPr="007435C1">
        <w:rPr>
          <w:noProof/>
          <w:shd w:val="clear" w:color="auto" w:fill="FFFFFF"/>
        </w:rPr>
        <w:t>ability</w:t>
      </w:r>
      <w:r w:rsidRPr="007435C1">
        <w:rPr>
          <w:shd w:val="clear" w:color="auto" w:fill="FFFFFF"/>
        </w:rPr>
        <w:t xml:space="preserve"> to work efficiently in both independent and team work environments. </w:t>
      </w:r>
      <w:r w:rsidRPr="007435C1">
        <w:br/>
      </w:r>
      <w:r w:rsidRPr="007435C1">
        <w:rPr>
          <w:rFonts w:eastAsia="MS Gothic" w:hAnsi="MS Gothic"/>
          <w:shd w:val="clear" w:color="auto" w:fill="FFFFFF"/>
        </w:rPr>
        <w:t>➢</w:t>
      </w:r>
      <w:r w:rsidRPr="007435C1">
        <w:rPr>
          <w:shd w:val="clear" w:color="auto" w:fill="FFFFFF"/>
        </w:rPr>
        <w:t xml:space="preserve"> Experienced in an Agile / Scrum environment and daily </w:t>
      </w:r>
      <w:r w:rsidRPr="007435C1">
        <w:rPr>
          <w:noProof/>
          <w:shd w:val="clear" w:color="auto" w:fill="FFFFFF"/>
        </w:rPr>
        <w:t>standup</w:t>
      </w:r>
      <w:r w:rsidRPr="007435C1">
        <w:rPr>
          <w:shd w:val="clear" w:color="auto" w:fill="FFFFFF"/>
        </w:rPr>
        <w:t xml:space="preserve"> meetings.</w:t>
      </w:r>
    </w:p>
    <w:p w:rsidR="00EE4D27" w:rsidRDefault="00EE4D27" w:rsidP="0070020B">
      <w:pPr>
        <w:rPr>
          <w:rFonts w:ascii="Calibri" w:hAnsi="Calibri" w:cs="Calibri"/>
          <w:b/>
          <w:bCs/>
          <w:sz w:val="24"/>
          <w:szCs w:val="24"/>
          <w:u w:val="single"/>
        </w:rPr>
      </w:pPr>
    </w:p>
    <w:p w:rsidR="0070020B" w:rsidRPr="00EE4D27" w:rsidRDefault="0070020B" w:rsidP="0070020B">
      <w:pPr>
        <w:rPr>
          <w:rFonts w:ascii="Calibri" w:hAnsi="Calibri" w:cs="Calibri"/>
          <w:b/>
          <w:bCs/>
          <w:color w:val="C00000"/>
          <w:sz w:val="24"/>
          <w:szCs w:val="24"/>
        </w:rPr>
      </w:pPr>
      <w:r w:rsidRPr="00EE4D27">
        <w:rPr>
          <w:rFonts w:ascii="Calibri" w:hAnsi="Calibri" w:cs="Calibri"/>
          <w:b/>
          <w:bCs/>
          <w:color w:val="C00000"/>
          <w:sz w:val="24"/>
          <w:szCs w:val="24"/>
          <w:u w:val="single"/>
        </w:rPr>
        <w:t>Technical Skills:</w:t>
      </w:r>
    </w:p>
    <w:tbl>
      <w:tblPr>
        <w:tblpPr w:leftFromText="180" w:rightFromText="180" w:vertAnchor="page" w:horzAnchor="margin" w:tblpY="6688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957"/>
        <w:gridCol w:w="4509"/>
      </w:tblGrid>
      <w:tr w:rsidR="00CB4052" w:rsidRPr="00092BF4" w:rsidTr="00CB4052">
        <w:trPr>
          <w:trHeight w:val="44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70020B">
              <w:rPr>
                <w:rFonts w:ascii="Calibri" w:hAnsi="Calibri" w:cs="Calibri"/>
                <w:b/>
                <w:bCs/>
                <w:u w:val="single"/>
              </w:rPr>
              <w:br/>
            </w: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Operating Syste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bidi="te-IN"/>
              </w:rPr>
            </w:pPr>
          </w:p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Win</w:t>
            </w:r>
            <w:r>
              <w:rPr>
                <w:rFonts w:ascii="Calibri" w:eastAsia="Times New Roman" w:hAnsi="Calibri" w:cs="Calibri"/>
                <w:color w:val="000000"/>
                <w:lang w:bidi="te-IN"/>
              </w:rPr>
              <w:t>dows, Linux, MAC OS.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Script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PowerShell, Perl, and Shell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Test Framewo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 xml:space="preserve"> RSpec, knowledge on Cucumber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Languag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F00F28">
              <w:rPr>
                <w:rFonts w:ascii="Calibri" w:eastAsia="Times New Roman" w:hAnsi="Calibri" w:cs="Calibri"/>
                <w:color w:val="000000"/>
                <w:lang w:bidi="te-IN"/>
              </w:rPr>
              <w:t>Python C, C++, SQL.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Serv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>
              <w:rPr>
                <w:rFonts w:ascii="Calibri" w:eastAsia="Times New Roman" w:hAnsi="Calibri" w:cs="Calibri"/>
                <w:color w:val="000000"/>
                <w:lang w:bidi="te-IN"/>
              </w:rPr>
              <w:t xml:space="preserve">Apache </w:t>
            </w: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Tomcat, MS-IIS</w:t>
            </w:r>
            <w:r>
              <w:rPr>
                <w:rFonts w:ascii="Calibri" w:eastAsia="Times New Roman" w:hAnsi="Calibri" w:cs="Calibri"/>
                <w:color w:val="000000"/>
                <w:lang w:bidi="te-IN"/>
              </w:rPr>
              <w:t xml:space="preserve">, Web sphere, Web Logic 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System Test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>
              <w:rPr>
                <w:rFonts w:ascii="Calibri" w:eastAsia="Times New Roman" w:hAnsi="Calibri" w:cs="Calibri"/>
                <w:color w:val="000000"/>
                <w:lang w:bidi="te-IN"/>
              </w:rPr>
              <w:t xml:space="preserve">Apache </w:t>
            </w:r>
            <w:r w:rsidRPr="00F14336">
              <w:rPr>
                <w:rFonts w:ascii="Calibri" w:eastAsia="Times New Roman" w:hAnsi="Calibri" w:cs="Calibri"/>
                <w:noProof/>
                <w:color w:val="000000"/>
                <w:lang w:bidi="te-IN"/>
              </w:rPr>
              <w:t>J</w:t>
            </w:r>
            <w:r>
              <w:rPr>
                <w:rFonts w:ascii="Calibri" w:eastAsia="Times New Roman" w:hAnsi="Calibri" w:cs="Calibri"/>
                <w:noProof/>
                <w:color w:val="000000"/>
                <w:lang w:bidi="te-IN"/>
              </w:rPr>
              <w:t>M</w:t>
            </w:r>
            <w:r w:rsidRPr="00F14336">
              <w:rPr>
                <w:rFonts w:ascii="Calibri" w:eastAsia="Times New Roman" w:hAnsi="Calibri" w:cs="Calibri"/>
                <w:noProof/>
                <w:color w:val="000000"/>
                <w:lang w:bidi="te-IN"/>
              </w:rPr>
              <w:t>eter</w:t>
            </w:r>
            <w:r>
              <w:rPr>
                <w:rFonts w:ascii="Calibri" w:eastAsia="Times New Roman" w:hAnsi="Calibri" w:cs="Calibri"/>
                <w:color w:val="000000"/>
                <w:lang w:bidi="te-IN"/>
              </w:rPr>
              <w:t>.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Release/Project Manage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Microsoft Release management Server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Issue Track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JIRA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>
              <w:rPr>
                <w:rFonts w:ascii="Calibri" w:eastAsia="Times New Roman" w:hAnsi="Calibri" w:cs="Calibri"/>
                <w:color w:val="000000"/>
                <w:lang w:bidi="te-IN"/>
              </w:rPr>
              <w:t xml:space="preserve">MYSQL, Oracle, SQL Server, Mongo DB. 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Version Control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color w:val="000000"/>
                <w:lang w:bidi="te-IN"/>
              </w:rPr>
              <w:t>SVN, GIT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 xml:space="preserve">CI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 xml:space="preserve">&amp; CD </w:t>
            </w: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Tool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F00F28">
              <w:rPr>
                <w:rFonts w:ascii="Calibri" w:eastAsia="Times New Roman" w:hAnsi="Calibri" w:cs="Calibri"/>
                <w:color w:val="000000"/>
                <w:lang w:bidi="te-IN"/>
              </w:rPr>
              <w:t>Jenkins,</w:t>
            </w:r>
            <w:r>
              <w:rPr>
                <w:rFonts w:ascii="Calibri" w:eastAsia="Times New Roman" w:hAnsi="Calibri" w:cs="Calibri"/>
                <w:color w:val="000000"/>
                <w:lang w:bidi="te-IN"/>
              </w:rPr>
              <w:t xml:space="preserve"> Docker, Ansible, Chef, Puppet.</w:t>
            </w:r>
          </w:p>
        </w:tc>
      </w:tr>
      <w:tr w:rsidR="00CB4052" w:rsidRPr="00092BF4" w:rsidTr="00CB4052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092BF4">
              <w:rPr>
                <w:rFonts w:ascii="Calibri" w:eastAsia="Times New Roman" w:hAnsi="Calibri" w:cs="Calibri"/>
                <w:b/>
                <w:bCs/>
                <w:color w:val="000000"/>
                <w:lang w:bidi="te-IN"/>
              </w:rPr>
              <w:t>Build Tool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B4052" w:rsidRPr="00092BF4" w:rsidRDefault="00CB4052" w:rsidP="00CB4052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bidi="te-IN"/>
              </w:rPr>
            </w:pPr>
            <w:r w:rsidRPr="00F00F28">
              <w:rPr>
                <w:rFonts w:ascii="Calibri" w:eastAsia="Times New Roman" w:hAnsi="Calibri" w:cs="Calibri"/>
                <w:color w:val="000000"/>
                <w:lang w:bidi="te-IN"/>
              </w:rPr>
              <w:t>Maven, Jenkins.</w:t>
            </w:r>
          </w:p>
        </w:tc>
      </w:tr>
    </w:tbl>
    <w:p w:rsidR="0070020B" w:rsidRDefault="0070020B" w:rsidP="007435C1">
      <w:pPr>
        <w:pStyle w:val="NoSpacing"/>
        <w:rPr>
          <w:shd w:val="clear" w:color="auto" w:fill="FFFFFF"/>
        </w:rPr>
      </w:pPr>
    </w:p>
    <w:p w:rsidR="0070020B" w:rsidRDefault="0070020B" w:rsidP="007435C1">
      <w:pPr>
        <w:pStyle w:val="NoSpacing"/>
        <w:rPr>
          <w:shd w:val="clear" w:color="auto" w:fill="FFFFFF"/>
        </w:rPr>
      </w:pPr>
    </w:p>
    <w:p w:rsidR="0070020B" w:rsidRDefault="0070020B" w:rsidP="007435C1">
      <w:pPr>
        <w:pStyle w:val="NoSpacing"/>
        <w:rPr>
          <w:shd w:val="clear" w:color="auto" w:fill="FFFFFF"/>
        </w:rPr>
      </w:pPr>
    </w:p>
    <w:p w:rsidR="0070020B" w:rsidRDefault="0070020B" w:rsidP="007435C1">
      <w:pPr>
        <w:pStyle w:val="NoSpacing"/>
        <w:rPr>
          <w:shd w:val="clear" w:color="auto" w:fill="FFFFFF"/>
        </w:rPr>
      </w:pPr>
    </w:p>
    <w:p w:rsidR="0070020B" w:rsidRDefault="0070020B" w:rsidP="007435C1">
      <w:pPr>
        <w:pStyle w:val="NoSpacing"/>
        <w:rPr>
          <w:shd w:val="clear" w:color="auto" w:fill="FFFFFF"/>
        </w:rPr>
      </w:pPr>
    </w:p>
    <w:p w:rsidR="0070020B" w:rsidRDefault="0070020B" w:rsidP="007435C1">
      <w:pPr>
        <w:pStyle w:val="NoSpacing"/>
        <w:rPr>
          <w:b/>
          <w:bCs/>
        </w:rPr>
      </w:pPr>
    </w:p>
    <w:p w:rsidR="0070020B" w:rsidRDefault="0070020B" w:rsidP="0070020B"/>
    <w:p w:rsidR="007435C1" w:rsidRPr="0070020B" w:rsidRDefault="0070020B" w:rsidP="0070020B">
      <w:pPr>
        <w:tabs>
          <w:tab w:val="left" w:pos="720"/>
        </w:tabs>
      </w:pPr>
      <w:r>
        <w:tab/>
      </w:r>
    </w:p>
    <w:p w:rsidR="00B65D4D" w:rsidRDefault="00B65D4D" w:rsidP="008F7CD7">
      <w:pPr>
        <w:rPr>
          <w:rFonts w:ascii="Calibri" w:hAnsi="Calibri" w:cs="Calibri"/>
          <w:b/>
          <w:bCs/>
        </w:rPr>
      </w:pPr>
    </w:p>
    <w:p w:rsidR="00F14336" w:rsidRDefault="00F14336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  <w:bookmarkStart w:id="0" w:name="_Hlk488605075"/>
    </w:p>
    <w:p w:rsidR="0070020B" w:rsidRDefault="0070020B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</w:p>
    <w:p w:rsidR="0070020B" w:rsidRDefault="0070020B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</w:p>
    <w:p w:rsidR="0070020B" w:rsidRDefault="0070020B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</w:p>
    <w:p w:rsidR="005B1ED8" w:rsidRDefault="005B1ED8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u w:val="single"/>
        </w:rPr>
      </w:pPr>
    </w:p>
    <w:p w:rsidR="00A37C32" w:rsidRPr="00EE4D27" w:rsidRDefault="00A37C32" w:rsidP="00A37C32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C00000"/>
          <w:u w:val="single"/>
        </w:rPr>
      </w:pPr>
      <w:r w:rsidRPr="00EE4D27">
        <w:rPr>
          <w:rFonts w:cstheme="minorHAnsi"/>
          <w:b/>
          <w:bCs/>
          <w:color w:val="C00000"/>
          <w:u w:val="single"/>
        </w:rPr>
        <w:t>PROFESSIONAL EXPERIENCE:</w:t>
      </w:r>
    </w:p>
    <w:bookmarkEnd w:id="0"/>
    <w:p w:rsidR="00814459" w:rsidRDefault="00814459" w:rsidP="008F7CD7">
      <w:pPr>
        <w:rPr>
          <w:rFonts w:ascii="Calibri" w:hAnsi="Calibri" w:cs="Calibri"/>
          <w:b/>
          <w:bCs/>
        </w:rPr>
      </w:pPr>
    </w:p>
    <w:p w:rsidR="007435C1" w:rsidRPr="007435C1" w:rsidRDefault="00EE4D27" w:rsidP="00EE4D27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Client:</w:t>
      </w:r>
      <w:r w:rsidRPr="006D6592">
        <w:rPr>
          <w:rFonts w:ascii="Arial" w:hAnsi="Arial" w:cs="Arial"/>
          <w:b/>
          <w:color w:val="4472C4" w:themeColor="accent1"/>
        </w:rPr>
        <w:tab/>
      </w:r>
      <w:r w:rsidR="00BD50C7">
        <w:rPr>
          <w:rFonts w:ascii="Arial" w:hAnsi="Arial" w:cs="Arial"/>
          <w:b/>
          <w:color w:val="4472C4" w:themeColor="accent1"/>
        </w:rPr>
        <w:t>TIAA,Charlotte,NC.</w:t>
      </w:r>
      <w:r w:rsidR="00BD50C7">
        <w:rPr>
          <w:rFonts w:ascii="Arial" w:hAnsi="Arial" w:cs="Arial"/>
          <w:b/>
          <w:color w:val="4472C4" w:themeColor="accent1"/>
        </w:rPr>
        <w:tab/>
      </w:r>
      <w:r w:rsidR="00BD50C7">
        <w:rPr>
          <w:rFonts w:ascii="Arial" w:hAnsi="Arial" w:cs="Arial"/>
          <w:b/>
          <w:color w:val="4472C4" w:themeColor="accent1"/>
        </w:rPr>
        <w:tab/>
      </w:r>
      <w:r w:rsidRPr="006D6592">
        <w:rPr>
          <w:rFonts w:ascii="Arial" w:hAnsi="Arial" w:cs="Arial"/>
          <w:b/>
          <w:color w:val="4472C4" w:themeColor="accent1"/>
        </w:rPr>
        <w:tab/>
      </w:r>
      <w:r w:rsidRPr="006D6592">
        <w:rPr>
          <w:rFonts w:ascii="Arial" w:hAnsi="Arial" w:cs="Arial"/>
          <w:b/>
          <w:color w:val="4472C4" w:themeColor="accent1"/>
        </w:rPr>
        <w:tab/>
      </w:r>
      <w:r w:rsidR="00A851D0">
        <w:rPr>
          <w:rFonts w:ascii="Arial" w:hAnsi="Arial" w:cs="Arial"/>
          <w:b/>
          <w:color w:val="4472C4" w:themeColor="accent1"/>
        </w:rPr>
        <w:t xml:space="preserve">    April</w:t>
      </w:r>
      <w:r w:rsidRPr="006D6592">
        <w:rPr>
          <w:rFonts w:ascii="Arial" w:hAnsi="Arial" w:cs="Arial"/>
          <w:b/>
          <w:color w:val="4472C4" w:themeColor="accent1"/>
        </w:rPr>
        <w:t xml:space="preserve"> 201</w:t>
      </w:r>
      <w:r w:rsidR="00A851D0">
        <w:rPr>
          <w:rFonts w:ascii="Arial" w:hAnsi="Arial" w:cs="Arial"/>
          <w:b/>
          <w:color w:val="4472C4" w:themeColor="accent1"/>
        </w:rPr>
        <w:t>5 –</w:t>
      </w:r>
      <w:r w:rsidR="005F7059">
        <w:rPr>
          <w:rFonts w:ascii="Arial" w:hAnsi="Arial" w:cs="Arial"/>
          <w:b/>
          <w:color w:val="4472C4" w:themeColor="accent1"/>
        </w:rPr>
        <w:t xml:space="preserve"> Present </w:t>
      </w:r>
      <w:r w:rsidRPr="006D6592">
        <w:rPr>
          <w:rFonts w:ascii="Arial" w:hAnsi="Arial" w:cs="Arial"/>
          <w:b/>
          <w:color w:val="4472C4" w:themeColor="accent1"/>
        </w:rPr>
        <w:t>Role:</w:t>
      </w:r>
      <w:r w:rsidRPr="006D6592">
        <w:rPr>
          <w:rFonts w:ascii="Arial" w:hAnsi="Arial" w:cs="Arial"/>
          <w:b/>
          <w:color w:val="4472C4" w:themeColor="accent1"/>
        </w:rPr>
        <w:tab/>
        <w:t>DevOps Engineer</w:t>
      </w:r>
    </w:p>
    <w:p w:rsidR="00EE4D27" w:rsidRPr="006D6592" w:rsidRDefault="007435C1" w:rsidP="00EE4D27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4472C4" w:themeColor="accent1"/>
        </w:rPr>
      </w:pPr>
      <w:r w:rsidRPr="007435C1">
        <w:rPr>
          <w:rFonts w:asciiTheme="majorHAnsi" w:eastAsia="Times New Roman" w:hAnsiTheme="majorHAnsi" w:cstheme="majorHAnsi"/>
          <w:color w:val="4472C4" w:themeColor="accent1"/>
        </w:rPr>
        <w:t> </w:t>
      </w:r>
    </w:p>
    <w:p w:rsidR="00B152EE" w:rsidRDefault="00DB15DD" w:rsidP="00EE4D27">
      <w:pPr>
        <w:shd w:val="clear" w:color="auto" w:fill="FFFFFF"/>
        <w:spacing w:after="0" w:line="240" w:lineRule="auto"/>
        <w:rPr>
          <w:color w:val="4472C4" w:themeColor="accent1"/>
        </w:rPr>
      </w:pPr>
      <w:r w:rsidRPr="006D6592">
        <w:rPr>
          <w:b/>
          <w:color w:val="4472C4" w:themeColor="accent1"/>
          <w:u w:val="single"/>
        </w:rPr>
        <w:t>P</w:t>
      </w:r>
      <w:r w:rsidR="007435C1" w:rsidRPr="006D6592">
        <w:rPr>
          <w:b/>
          <w:color w:val="4472C4" w:themeColor="accent1"/>
          <w:u w:val="single"/>
        </w:rPr>
        <w:t>roject Description:</w:t>
      </w:r>
      <w:r w:rsidR="007435C1" w:rsidRPr="007435C1">
        <w:t xml:space="preserve"> Worked in several roles in various capacities as a DevOps Engineer managing and delivering the deployments and as a DevOps Engineer Installed and configured Chef for </w:t>
      </w:r>
      <w:r w:rsidR="007435C1">
        <w:t xml:space="preserve">Automating </w:t>
      </w:r>
      <w:r w:rsidR="007435C1" w:rsidRPr="007435C1">
        <w:t>Deployments and providing</w:t>
      </w:r>
      <w:r w:rsidR="007435C1">
        <w:t xml:space="preserve"> a complete automation solution.</w:t>
      </w:r>
      <w:r w:rsidR="0070020B">
        <w:br/>
      </w:r>
    </w:p>
    <w:p w:rsidR="007435C1" w:rsidRPr="00EE4D27" w:rsidRDefault="0070020B" w:rsidP="00EE4D27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555555"/>
        </w:rPr>
      </w:pPr>
      <w:r w:rsidRPr="006D6592">
        <w:rPr>
          <w:color w:val="4472C4" w:themeColor="accent1"/>
        </w:rPr>
        <w:t> </w:t>
      </w:r>
      <w:r w:rsidR="007435C1" w:rsidRPr="006D6592">
        <w:rPr>
          <w:b/>
          <w:color w:val="4472C4" w:themeColor="accent1"/>
          <w:u w:val="single"/>
        </w:rPr>
        <w:t>Responsibilities:</w:t>
      </w:r>
      <w:r w:rsidR="007435C1" w:rsidRPr="007435C1">
        <w:t>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Promoted Continuous Integration, Continuous Delivery culture collaborating with Development, DBA, QA, Support and Business Operations. </w:t>
      </w:r>
      <w:r w:rsidR="007435C1" w:rsidRPr="007435C1">
        <w:br/>
      </w:r>
      <w:r w:rsidR="007435C1" w:rsidRPr="007435C1">
        <w:rPr>
          <w:rFonts w:eastAsia="MS Gothic" w:hAnsi="MS Gothic"/>
        </w:rPr>
        <w:lastRenderedPageBreak/>
        <w:t>➢</w:t>
      </w:r>
      <w:r w:rsidR="007435C1" w:rsidRPr="007435C1">
        <w:t xml:space="preserve"> Administered and supported GitHub Enterprise version control tool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dministered Puppet Enterprise to provision multi-platform virtual machine configurations across multiple platform environment Servers dedicated for building, deploying as well as for development, </w:t>
      </w:r>
      <w:r w:rsidR="007435C1" w:rsidRPr="007435C1">
        <w:rPr>
          <w:noProof/>
        </w:rPr>
        <w:t>test</w:t>
      </w:r>
      <w:r w:rsidR="007435C1">
        <w:rPr>
          <w:noProof/>
        </w:rPr>
        <w:t>,</w:t>
      </w:r>
      <w:r w:rsidR="007435C1" w:rsidRPr="007435C1">
        <w:t xml:space="preserve"> and production system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Built a load-balanced, version-controlled, Hiera/r10k-enabled Puppet environmen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a custom puppet module skeleton to use same structure across all puppet modules. Implemented Puppet Hiera to separate data from puppet cod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dministration of DevOps tools suite: Puppet Enterprise, AWS, Open stack, Jenkins, Udeploy, GitHub, JIRA, Confluence, Anthill Pro, Splunk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utomated the Build &amp; Deployment environment end -to-end using Jenki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Azure Resource Manager for creating and deploying templates, assigning roles, and getting activity log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 in Azure virtual machines so that they will be able to connect to on-premises environment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Python, Shell </w:t>
      </w:r>
      <w:r w:rsidR="007435C1" w:rsidRPr="007435C1">
        <w:rPr>
          <w:noProof/>
        </w:rPr>
        <w:t>Scripts</w:t>
      </w:r>
      <w:r w:rsidR="007435C1">
        <w:rPr>
          <w:noProof/>
        </w:rPr>
        <w:t>,</w:t>
      </w:r>
      <w:r w:rsidR="007435C1" w:rsidRPr="007435C1">
        <w:t xml:space="preserve"> and Powershell for automation purpos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onfigured Jenkins servers, Jenkins nodes, creating required scripts (Perl &amp;</w:t>
      </w:r>
      <w:r w:rsidR="007435C1" w:rsidRPr="007435C1">
        <w:rPr>
          <w:noProof/>
        </w:rPr>
        <w:t>Python)</w:t>
      </w:r>
      <w:r w:rsidR="007435C1" w:rsidRPr="007435C1">
        <w:t xml:space="preserve"> and creating/configuring VMs (Windows/Linux)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and maintained the Shell/Perl deployment scripts for TC Server/Tomcat web application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ing User interface(UI) for hybrid mobile app(Cordova) for IOS/Android using technologies like Angular2, HTML5, CSS3, Object Oriented JavaScript and Ajax concept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tegrated IBM AppScan Enterprise and IBM Security AppScan Source for Analysis, Development and Automation ver 9.0 into QRadar, Site Protector, Treadfix, Microsoft TFS, Jenkins, Jira, </w:t>
      </w:r>
      <w:r w:rsidR="007435C1" w:rsidRPr="007435C1">
        <w:rPr>
          <w:noProof/>
        </w:rPr>
        <w:t>F5,</w:t>
      </w:r>
      <w:r w:rsidR="007435C1" w:rsidRPr="007435C1">
        <w:t xml:space="preserve"> WAF and Imperva WAF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nvironment provisioning solutions using Docker, Vagrant, Red Hat Satellit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signing data models in Cassandra and working with Cassandra Query Languag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 in deploying and maintaining multi region Cassandra clusters on AWS infrastructur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tegrated the existing Ant scripts to automate the code quality report generation process for the existing legacy based applicatio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Being a Linux admin involved in Applying operating system updates, patches, and configuration changes, Installing and configuring hardware and softwar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nable artifact linking from requirements to project plans to test plans and test cas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dministration of RHEL 5, 6 which includes installation, testing, tuning, upgrading and loading patches, troubleshooting server issu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Scheduling jobs through Oracle Job Scheduler, </w:t>
      </w:r>
      <w:r w:rsidR="007435C1" w:rsidRPr="007435C1">
        <w:rPr>
          <w:noProof/>
        </w:rPr>
        <w:t>Autosys</w:t>
      </w:r>
      <w:r w:rsidR="007435C1">
        <w:rPr>
          <w:noProof/>
        </w:rPr>
        <w:t>,</w:t>
      </w:r>
      <w:r w:rsidR="007435C1" w:rsidRPr="007435C1">
        <w:t xml:space="preserve"> and Crontab (UNIX)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ocker P.O.C/networking/data and volume containers /Compose /Swarm /Orchestration /Monitoring /High-performance / Logging Solutions / Patching and Configuration Automation using Puppet and Dockers Containers as a container platform infrastructur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with developer's team in making source code using C/C++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Specified, prototyped, developed and tested an object-oriented, </w:t>
      </w:r>
      <w:r w:rsidR="007435C1" w:rsidRPr="0070020B">
        <w:rPr>
          <w:noProof/>
        </w:rPr>
        <w:t>multi</w:t>
      </w:r>
      <w:r>
        <w:rPr>
          <w:noProof/>
        </w:rPr>
        <w:t>-</w:t>
      </w:r>
      <w:r w:rsidR="007435C1" w:rsidRPr="0070020B">
        <w:rPr>
          <w:noProof/>
        </w:rPr>
        <w:t>platform</w:t>
      </w:r>
      <w:r w:rsidR="007435C1" w:rsidRPr="007435C1">
        <w:t xml:space="preserve"> C++ framework containing support </w:t>
      </w:r>
      <w:r w:rsidR="007435C1" w:rsidRPr="007435C1">
        <w:rPr>
          <w:noProof/>
        </w:rPr>
        <w:t>to</w:t>
      </w:r>
      <w:r w:rsidR="007435C1" w:rsidRPr="007435C1">
        <w:t xml:space="preserve"> data structures, common algorithms sockets, threading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tensive experience in programming with C, C++, Device driver, Application Services on UNIX, Windows Hos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automation scripting in Python and JavaScript and used Puppet to deploy and manage several Tomcat and Java applications across multiple servers spanning environments (Dev, QA, </w:t>
      </w:r>
      <w:r w:rsidR="007435C1" w:rsidRPr="0070020B">
        <w:rPr>
          <w:noProof/>
        </w:rPr>
        <w:t>Staging</w:t>
      </w:r>
      <w:r>
        <w:rPr>
          <w:noProof/>
        </w:rPr>
        <w:t>,</w:t>
      </w:r>
      <w:r w:rsidR="007435C1" w:rsidRPr="007435C1">
        <w:t xml:space="preserve"> and Prod). </w:t>
      </w:r>
      <w:r w:rsidR="007435C1" w:rsidRPr="007435C1">
        <w:br/>
      </w:r>
      <w:r w:rsidR="007435C1" w:rsidRPr="007435C1">
        <w:rPr>
          <w:rFonts w:eastAsia="MS Gothic" w:hAnsi="MS Gothic"/>
        </w:rPr>
        <w:lastRenderedPageBreak/>
        <w:t>➢</w:t>
      </w:r>
      <w:r w:rsidR="007435C1" w:rsidRPr="007435C1">
        <w:t xml:space="preserve"> Administration of RHEL 5/6 that includes installation, testing, tuning, upgrading and loading patches, troubleshooting both physical and virtual server issu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Built Object Oriented applications using C and C++, writing Shell Scripts, Python and Perl Scripts on UNIX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Used debugging techniques to debug the mappings and used session log files to trace errors occurred while loading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Email Notification of workflow failures and used Linking Condition to direct the workflow and build dependency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ing puppet module for Automation using combination of Puppet Master, R10K Wrapper, Git Enterprise, Open stack(Horizon), Vagrant and SimpleUI (Jenkins)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ed, Configured and maintained Red Hat Linux and Ubuntu servers, Support to Red Hat Linux 6.x, 6.x on various Dell hardware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intain Hadoop cluster using Cloudera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onitoring Services and Configuration and errors in application log using tools like Nagios, </w:t>
      </w:r>
      <w:r w:rsidR="007435C1" w:rsidRPr="007435C1">
        <w:rPr>
          <w:noProof/>
        </w:rPr>
        <w:t>Int</w:t>
      </w:r>
      <w:r w:rsidR="007435C1">
        <w:rPr>
          <w:noProof/>
        </w:rPr>
        <w:t>er</w:t>
      </w:r>
      <w:r w:rsidR="007435C1" w:rsidRPr="007435C1">
        <w:rPr>
          <w:noProof/>
        </w:rPr>
        <w:t>scope</w:t>
      </w:r>
      <w:r w:rsidR="007435C1" w:rsidRPr="007435C1">
        <w:t>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build and deployment scripts using ANT and MAVEN as build tools in Jenkins to move from one environment to other environment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uthored Chef Cookbooks for automating the deploy processes web applications on tomcat server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nage AWS EC2 instances utilizing Auto Scaling, Elastic Load Balancing and Glacier for our QA and UAT environments as well as infrastructure servers for GIT and Chef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Setup Security groups, VPC, ELB and Cloud Watch, creating AMI and administering AWS IAM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Network Load balancing using F5 Bay Portal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volved in deploying the content cloud platform on</w:t>
      </w:r>
      <w:r w:rsidR="007435C1">
        <w:t xml:space="preserve"> the</w:t>
      </w:r>
      <w:r w:rsidR="007435C1" w:rsidRPr="007435C1">
        <w:rPr>
          <w:noProof/>
        </w:rPr>
        <w:t>Open</w:t>
      </w:r>
      <w:r w:rsidR="007435C1">
        <w:rPr>
          <w:noProof/>
        </w:rPr>
        <w:t>S</w:t>
      </w:r>
      <w:r w:rsidR="007435C1" w:rsidRPr="007435C1">
        <w:rPr>
          <w:noProof/>
        </w:rPr>
        <w:t>tack</w:t>
      </w:r>
      <w:r w:rsidR="007435C1" w:rsidRPr="007435C1">
        <w:t xml:space="preserve"> and Amazon AWS using EC2, S3, and </w:t>
      </w:r>
      <w:r w:rsidR="007435C1" w:rsidRPr="00065F88">
        <w:rPr>
          <w:noProof/>
          <w:u w:val="thick" w:color="E2534F"/>
        </w:rPr>
        <w:t>EBS</w:t>
      </w:r>
      <w:r w:rsidR="007435C1" w:rsidRPr="007435C1">
        <w:t>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Project Management experience performing ITIL release management and SCM activiti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valuate puppet framework and tools to automate the cloud deployment and operatio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Agile methodology and used JIRA for issue tracking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ation, configuration and maintenance of different Linux Distribution servers like Debian, RHEL, CentOS Servers at multiple Data Cent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User account management, worked with Perl, shell scripting (bash) to automate administration tasks. Analyzed security based events, r</w:t>
      </w:r>
      <w:r w:rsidR="007435C1">
        <w:t>isks and reporting instances </w:t>
      </w:r>
      <w:r w:rsidR="007435C1">
        <w:br/>
      </w:r>
      <w:r w:rsidR="007435C1" w:rsidRPr="00B152EE">
        <w:rPr>
          <w:color w:val="4472C4" w:themeColor="accent1"/>
        </w:rPr>
        <w:t> </w:t>
      </w:r>
      <w:r w:rsidR="007435C1" w:rsidRPr="00B152EE">
        <w:rPr>
          <w:b/>
          <w:color w:val="4472C4" w:themeColor="accent1"/>
          <w:u w:val="single"/>
        </w:rPr>
        <w:t>Environment:</w:t>
      </w:r>
      <w:r w:rsidR="007435C1" w:rsidRPr="007435C1">
        <w:t xml:space="preserve"> RHEL, Apache-Tomcat, Git, Java/j2eee, Chef, VMWare, Vagrant, UI, Cassandra, </w:t>
      </w:r>
      <w:r w:rsidR="00B152EE" w:rsidRPr="00B152EE">
        <w:rPr>
          <w:rStyle w:val="NoSpacingChar"/>
          <w:noProof/>
        </w:rPr>
        <w:t>Puppet,</w:t>
      </w:r>
      <w:r w:rsidR="007435C1" w:rsidRPr="00B152EE">
        <w:rPr>
          <w:rStyle w:val="NoSpacingChar"/>
          <w:noProof/>
        </w:rPr>
        <w:t>AWS,</w:t>
      </w:r>
      <w:r w:rsidR="007435C1" w:rsidRPr="00B152EE">
        <w:rPr>
          <w:rStyle w:val="NoSpacingChar"/>
        </w:rPr>
        <w:t xml:space="preserve"> Chef, Jenkins, Azure, Powershell, Nag</w:t>
      </w:r>
      <w:r w:rsidR="00F16FAD">
        <w:rPr>
          <w:rStyle w:val="NoSpacingChar"/>
        </w:rPr>
        <w:t>ios, Oracle, MySQL, MongoDB</w:t>
      </w:r>
      <w:r w:rsidR="007435C1" w:rsidRPr="00B152EE">
        <w:rPr>
          <w:rStyle w:val="NoSpacingChar"/>
        </w:rPr>
        <w:t>, TFS, JIRA, Shell/Perl Scripts, IBM AppScan</w:t>
      </w:r>
      <w:r w:rsidR="007435C1" w:rsidRPr="007435C1">
        <w:t>.</w:t>
      </w:r>
    </w:p>
    <w:p w:rsidR="007435C1" w:rsidRDefault="007435C1" w:rsidP="007435C1">
      <w:pPr>
        <w:shd w:val="clear" w:color="auto" w:fill="FFFFFF"/>
        <w:spacing w:after="60" w:line="240" w:lineRule="auto"/>
        <w:rPr>
          <w:rFonts w:asciiTheme="majorHAnsi" w:eastAsia="Times New Roman" w:hAnsiTheme="majorHAnsi" w:cstheme="majorHAnsi"/>
          <w:b/>
          <w:bCs/>
          <w:color w:val="000000"/>
        </w:rPr>
      </w:pPr>
    </w:p>
    <w:p w:rsidR="001F0CDF" w:rsidRPr="006D6592" w:rsidRDefault="001F0CDF" w:rsidP="001F0CDF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Client:</w:t>
      </w:r>
      <w:r w:rsidRPr="006D6592">
        <w:rPr>
          <w:rFonts w:ascii="Arial" w:hAnsi="Arial" w:cs="Arial"/>
          <w:b/>
          <w:color w:val="4472C4" w:themeColor="accent1"/>
        </w:rPr>
        <w:tab/>
      </w:r>
      <w:r w:rsidR="00492EA8">
        <w:rPr>
          <w:rFonts w:ascii="Arial" w:hAnsi="Arial" w:cs="Arial"/>
          <w:b/>
          <w:color w:val="4472C4" w:themeColor="accent1"/>
        </w:rPr>
        <w:t>CVS Pharmacy</w:t>
      </w:r>
      <w:r w:rsidRPr="006D6592">
        <w:rPr>
          <w:rFonts w:ascii="Arial" w:hAnsi="Arial" w:cs="Arial"/>
          <w:color w:val="4472C4" w:themeColor="accent1"/>
        </w:rPr>
        <w:t>(</w:t>
      </w:r>
      <w:r w:rsidR="00492EA8">
        <w:rPr>
          <w:rFonts w:ascii="Arial" w:hAnsi="Arial" w:cs="Arial"/>
          <w:color w:val="4472C4" w:themeColor="accent1"/>
        </w:rPr>
        <w:t>Pheonix,AZ</w:t>
      </w:r>
      <w:r w:rsidRPr="006D6592">
        <w:rPr>
          <w:rFonts w:ascii="Arial" w:hAnsi="Arial" w:cs="Arial"/>
          <w:color w:val="4472C4" w:themeColor="accent1"/>
        </w:rPr>
        <w:t>)</w:t>
      </w:r>
      <w:r w:rsidRPr="006D6592">
        <w:rPr>
          <w:rFonts w:ascii="Arial" w:hAnsi="Arial" w:cs="Arial"/>
          <w:b/>
          <w:color w:val="4472C4" w:themeColor="accent1"/>
        </w:rPr>
        <w:tab/>
      </w:r>
      <w:r w:rsidRPr="006D6592">
        <w:rPr>
          <w:rFonts w:ascii="Arial" w:hAnsi="Arial" w:cs="Arial"/>
          <w:b/>
          <w:color w:val="4472C4" w:themeColor="accent1"/>
        </w:rPr>
        <w:tab/>
      </w:r>
      <w:r w:rsidR="00A851D0">
        <w:rPr>
          <w:rFonts w:ascii="Arial" w:hAnsi="Arial" w:cs="Arial"/>
          <w:b/>
          <w:color w:val="4472C4" w:themeColor="accent1"/>
        </w:rPr>
        <w:t>Jun</w:t>
      </w:r>
      <w:r w:rsidRPr="006D6592">
        <w:rPr>
          <w:rFonts w:ascii="Arial" w:hAnsi="Arial" w:cs="Arial"/>
          <w:b/>
          <w:color w:val="4472C4" w:themeColor="accent1"/>
        </w:rPr>
        <w:t xml:space="preserve"> 201</w:t>
      </w:r>
      <w:r w:rsidR="00A851D0">
        <w:rPr>
          <w:rFonts w:ascii="Arial" w:hAnsi="Arial" w:cs="Arial"/>
          <w:b/>
          <w:color w:val="4472C4" w:themeColor="accent1"/>
        </w:rPr>
        <w:t>4 – Mar 2015</w:t>
      </w:r>
    </w:p>
    <w:p w:rsidR="007435C1" w:rsidRPr="006D6592" w:rsidRDefault="001F0CDF" w:rsidP="001F0CDF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Role:</w:t>
      </w:r>
      <w:r w:rsidRPr="006D6592">
        <w:rPr>
          <w:rFonts w:ascii="Arial" w:hAnsi="Arial" w:cs="Arial"/>
          <w:b/>
          <w:color w:val="4472C4" w:themeColor="accent1"/>
        </w:rPr>
        <w:tab/>
        <w:t>DevOps Engineer</w:t>
      </w:r>
    </w:p>
    <w:p w:rsidR="001F0CDF" w:rsidRPr="007435C1" w:rsidRDefault="001F0CDF" w:rsidP="001F0CDF">
      <w:pPr>
        <w:pStyle w:val="NoSpacing"/>
        <w:rPr>
          <w:rFonts w:ascii="Arial" w:hAnsi="Arial" w:cs="Arial"/>
          <w:b/>
          <w:color w:val="FF0000"/>
        </w:rPr>
      </w:pPr>
    </w:p>
    <w:p w:rsidR="00B152EE" w:rsidRDefault="007435C1" w:rsidP="007435C1">
      <w:pPr>
        <w:pStyle w:val="NoSpacing"/>
        <w:rPr>
          <w:color w:val="4472C4" w:themeColor="accent1"/>
        </w:rPr>
      </w:pPr>
      <w:r w:rsidRPr="006D6592">
        <w:rPr>
          <w:b/>
          <w:color w:val="4472C4" w:themeColor="accent1"/>
          <w:u w:val="single"/>
        </w:rPr>
        <w:t>Project Description:</w:t>
      </w:r>
      <w:r w:rsidR="0057365D">
        <w:t xml:space="preserve">CVS pharmacy is a subsidiary of the American retail and Heakth Care Company CVS Health in </w:t>
      </w:r>
      <w:r w:rsidRPr="007435C1">
        <w:t xml:space="preserve">the United States. </w:t>
      </w:r>
    </w:p>
    <w:p w:rsidR="007435C1" w:rsidRPr="007435C1" w:rsidRDefault="0070020B" w:rsidP="007435C1">
      <w:pPr>
        <w:pStyle w:val="NoSpacing"/>
      </w:pPr>
      <w:r w:rsidRPr="006D6592">
        <w:rPr>
          <w:color w:val="4472C4" w:themeColor="accent1"/>
        </w:rPr>
        <w:t> </w:t>
      </w:r>
      <w:r w:rsidR="007435C1" w:rsidRPr="006D6592">
        <w:rPr>
          <w:b/>
          <w:color w:val="4472C4" w:themeColor="accent1"/>
          <w:u w:val="single"/>
        </w:rPr>
        <w:t>Responsibilities:</w:t>
      </w:r>
      <w:r w:rsidR="007435C1" w:rsidRPr="007435C1">
        <w:t>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Administration of the network servers DNS, NIS, NFS, and SENDMAIL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Troubleshooting Network, memory, CPU, swap and File system issues, TCP/IP, NFS, DNS and SMTP in Linux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d in branching, tagging and maintaining the version across the environments using GI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ed and administered GIT source code tool and ensured the reliability of the application as well </w:t>
      </w:r>
      <w:r w:rsidR="007435C1" w:rsidRPr="007435C1">
        <w:lastRenderedPageBreak/>
        <w:t>as designed the branching strategies for GI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tensive experience using MAVEN, </w:t>
      </w:r>
      <w:r w:rsidR="007435C1" w:rsidRPr="0070020B">
        <w:rPr>
          <w:noProof/>
        </w:rPr>
        <w:t>ANT</w:t>
      </w:r>
      <w:r>
        <w:rPr>
          <w:noProof/>
        </w:rPr>
        <w:t>,</w:t>
      </w:r>
      <w:r w:rsidR="007435C1" w:rsidRPr="007435C1">
        <w:t xml:space="preserve"> and Xcode as build tools for the building of deployable artifacts from source cod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onverted and automated builds using Maven and Ant. Scheduled automated nightly builds using Jenkins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fficiently worked on building the data centers using Amazon Web Service, installed images on Amazon web services using Jenkins/Hudson, </w:t>
      </w:r>
      <w:r w:rsidR="007435C1" w:rsidRPr="0070020B">
        <w:rPr>
          <w:noProof/>
        </w:rPr>
        <w:t>GIT</w:t>
      </w:r>
      <w:r>
        <w:rPr>
          <w:noProof/>
        </w:rPr>
        <w:t>,</w:t>
      </w:r>
      <w:r w:rsidR="007435C1" w:rsidRPr="007435C1">
        <w:t xml:space="preserve"> and SVN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ployed applications using Jenkins server and Troubleshoot build &amp; release job failures, resolve, work with developers on</w:t>
      </w:r>
      <w:r>
        <w:t xml:space="preserve"> the</w:t>
      </w:r>
      <w:r w:rsidR="007435C1" w:rsidRPr="0070020B">
        <w:rPr>
          <w:noProof/>
        </w:rPr>
        <w:t>resolution</w:t>
      </w:r>
      <w:r w:rsidR="007435C1" w:rsidRPr="007435C1">
        <w:t>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ployed all content cloud platforms on Amazon web services using EC2 instances, S3, </w:t>
      </w:r>
      <w:r w:rsidR="007435C1" w:rsidRPr="00065F88">
        <w:rPr>
          <w:noProof/>
        </w:rPr>
        <w:t>EBS</w:t>
      </w:r>
      <w:r w:rsidR="007435C1" w:rsidRPr="007435C1">
        <w:t>, SQS and SNS servic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Deployment and monitoring of scalable infrastructure on Amazon web services (AWS) &amp; configuration management using puppe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sign, Architect and implement the new Online Experience platform in Microsoft Azure build on RedHat Enterprise Linux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 in working with Storage, Security and Compute services inside the Azure cloud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Python, Shell </w:t>
      </w:r>
      <w:r w:rsidR="007435C1" w:rsidRPr="0070020B">
        <w:rPr>
          <w:noProof/>
        </w:rPr>
        <w:t>Scripts</w:t>
      </w:r>
      <w:r>
        <w:rPr>
          <w:noProof/>
        </w:rPr>
        <w:t>,</w:t>
      </w:r>
      <w:r w:rsidR="007435C1" w:rsidRPr="007435C1">
        <w:t xml:space="preserve"> and Powershell for automation purpos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d in Amazon EC2 setting up instances, virtual private cloud (</w:t>
      </w:r>
      <w:r w:rsidR="007435C1" w:rsidRPr="00065F88">
        <w:rPr>
          <w:noProof/>
        </w:rPr>
        <w:t>VPCs</w:t>
      </w:r>
      <w:r w:rsidR="007435C1" w:rsidRPr="007435C1">
        <w:t>), and security group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tegrated PUPPET deployment with GIT and </w:t>
      </w:r>
      <w:r w:rsidR="007435C1" w:rsidRPr="0070020B">
        <w:rPr>
          <w:noProof/>
        </w:rPr>
        <w:t>Gerrit</w:t>
      </w:r>
      <w:r w:rsidR="007435C1" w:rsidRPr="007435C1">
        <w:t xml:space="preserve"> with automated Jenki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naged Ubuntu Linux and Windows virtual servers on AWS EC2 using Puppe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Having production experience supporting and deploying to web application servers such as WebLogic, </w:t>
      </w:r>
      <w:r w:rsidR="007435C1" w:rsidRPr="0070020B">
        <w:rPr>
          <w:noProof/>
        </w:rPr>
        <w:t>JB</w:t>
      </w:r>
      <w:r>
        <w:rPr>
          <w:noProof/>
        </w:rPr>
        <w:t>oss</w:t>
      </w:r>
      <w:r w:rsidR="007435C1" w:rsidRPr="007435C1">
        <w:t xml:space="preserve">, Apache, Tomcat, and Apache </w:t>
      </w:r>
      <w:r w:rsidR="007435C1" w:rsidRPr="00065F88">
        <w:rPr>
          <w:noProof/>
        </w:rPr>
        <w:t>HTTPD</w:t>
      </w:r>
      <w:r w:rsidR="007435C1" w:rsidRPr="007435C1">
        <w:t xml:space="preserve">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 and implement an automated Linux infrastructure using Puppe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ed, configured, upgraded and managed PUPPET Master, Agents &amp; Database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dding packages in Linux using rpm, yum, apt-get, etc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Responsible for the development and maintenance of both corporate and customer web sites using a variety of web technologies including ASP, JSP, HTML and JavaScript with an SQL backend and a mix of IIS, Apache and Tomcat Front Tier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advanced JIRA workflows based on user requirement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 on Agile methodology and used JIRA for issue tracking and container management using Dock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mplemented continuous deployment pipeline with Jenkins and Jenkins workflow on </w:t>
      </w:r>
      <w:r w:rsidR="007435C1" w:rsidRPr="00065F88">
        <w:rPr>
          <w:noProof/>
        </w:rPr>
        <w:t>kubernets</w:t>
      </w:r>
      <w:r w:rsidR="007435C1" w:rsidRPr="007435C1">
        <w:t>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nagement of Unix/Linux patching execution for approximately 27,000 Linux, Solaris, HP-UX, AIX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Virtualized the servers using the Docker for the test environments and dev-environment need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signed and deployed AWS solutions using EC2, S3, RDS, </w:t>
      </w:r>
      <w:r w:rsidR="007435C1" w:rsidRPr="00065F88">
        <w:rPr>
          <w:noProof/>
        </w:rPr>
        <w:t>EBS</w:t>
      </w:r>
      <w:r w:rsidR="007435C1" w:rsidRPr="007435C1">
        <w:t>, Elastic Load Balancer, Auto scaling groups, Opswork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, maintained and automated the scripts by using BASH, </w:t>
      </w:r>
      <w:r w:rsidR="007435C1" w:rsidRPr="0070020B">
        <w:rPr>
          <w:noProof/>
        </w:rPr>
        <w:t>PYTHON</w:t>
      </w:r>
      <w:r>
        <w:rPr>
          <w:noProof/>
        </w:rPr>
        <w:t>,</w:t>
      </w:r>
      <w:r w:rsidR="007435C1" w:rsidRPr="007435C1">
        <w:t xml:space="preserve"> and RUBY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proof of concept to perform ETL on audit log data using Kafka/Spark and Kafka/Nifi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onitoring of web servers using NAGIOS monitoring tool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and deployed web interfaces reporting on multi-platform automated builds and test suites (TFS build reporting, SharePoint Server, Cruise Control and IIS)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installation/configuration/administrated VMware ESXi 5.0/5.1/5.5 and migrated existing servers into VMware Infrastructure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ation, </w:t>
      </w:r>
      <w:r w:rsidR="007435C1" w:rsidRPr="0070020B">
        <w:rPr>
          <w:noProof/>
        </w:rPr>
        <w:t>Configuration</w:t>
      </w:r>
      <w:r>
        <w:rPr>
          <w:noProof/>
        </w:rPr>
        <w:t>,</w:t>
      </w:r>
      <w:r w:rsidR="007435C1" w:rsidRPr="007435C1">
        <w:t xml:space="preserve"> and Administration of WebSphere Server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utomated testing and continuous integration using TEAM CITY. </w:t>
      </w:r>
      <w:r w:rsidR="007435C1" w:rsidRPr="007435C1">
        <w:br/>
      </w:r>
      <w:r w:rsidR="007435C1" w:rsidRPr="007435C1">
        <w:rPr>
          <w:rFonts w:eastAsia="MS Gothic" w:hAnsi="MS Gothic"/>
        </w:rPr>
        <w:lastRenderedPageBreak/>
        <w:t>➢</w:t>
      </w:r>
      <w:r w:rsidR="007435C1" w:rsidRPr="007435C1">
        <w:t xml:space="preserve"> Configured the user accounts for Continuous Integration - Jenki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Setup and configured TCP/IP network on LINUX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ing with JIRA tool to track all the defects and changes released to all environment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Developed Perl and shell scripts for automation of the build and release proces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Experience us</w:t>
      </w:r>
      <w:r>
        <w:t>ing Agile Scrum methodology. </w:t>
      </w:r>
      <w:r>
        <w:br/>
      </w:r>
      <w:r w:rsidRPr="006D6592">
        <w:rPr>
          <w:color w:val="4472C4" w:themeColor="accent1"/>
        </w:rPr>
        <w:t> </w:t>
      </w:r>
      <w:r w:rsidR="007435C1" w:rsidRPr="006D6592">
        <w:rPr>
          <w:b/>
          <w:color w:val="4472C4" w:themeColor="accent1"/>
          <w:u w:val="single"/>
        </w:rPr>
        <w:t>Environment:</w:t>
      </w:r>
      <w:r w:rsidR="007435C1" w:rsidRPr="007435C1">
        <w:t xml:space="preserve"> GIT, Puppet, Nagios, Jira, VMware, Azure, Hudson, Jenkins, HTML, </w:t>
      </w:r>
      <w:r w:rsidR="007435C1" w:rsidRPr="007435C1">
        <w:br/>
        <w:t xml:space="preserve">Powershell, TFS, WebSphere, Amazon, WebLogic, </w:t>
      </w:r>
      <w:r w:rsidR="007435C1" w:rsidRPr="0070020B">
        <w:rPr>
          <w:noProof/>
        </w:rPr>
        <w:t>JB</w:t>
      </w:r>
      <w:r>
        <w:rPr>
          <w:noProof/>
        </w:rPr>
        <w:t>oss</w:t>
      </w:r>
      <w:r w:rsidR="007435C1" w:rsidRPr="007435C1">
        <w:t xml:space="preserve">, Apache, TOMCAT web services, EC2, S3, RDS, </w:t>
      </w:r>
      <w:r w:rsidR="007435C1" w:rsidRPr="00065F88">
        <w:rPr>
          <w:noProof/>
        </w:rPr>
        <w:t>EBS</w:t>
      </w:r>
      <w:r w:rsidR="007435C1" w:rsidRPr="007435C1">
        <w:t>, auto scaling, Bash, Python and Ruby, Unix/Linux, Windows, RHEL 4/5/6, CentOS.</w:t>
      </w:r>
    </w:p>
    <w:p w:rsidR="007435C1" w:rsidRPr="007435C1" w:rsidRDefault="007435C1" w:rsidP="007435C1">
      <w:pPr>
        <w:pStyle w:val="NoSpacing"/>
        <w:rPr>
          <w:b/>
          <w:bCs/>
          <w:noProof/>
          <w:color w:val="000000"/>
        </w:rPr>
      </w:pPr>
    </w:p>
    <w:p w:rsidR="001F0CDF" w:rsidRPr="006D6592" w:rsidRDefault="001F0CDF" w:rsidP="001F0CDF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 xml:space="preserve">Client: </w:t>
      </w:r>
      <w:r w:rsidR="00051C25">
        <w:rPr>
          <w:rFonts w:ascii="Arial" w:hAnsi="Arial" w:cs="Arial"/>
          <w:b/>
          <w:color w:val="4472C4" w:themeColor="accent1"/>
        </w:rPr>
        <w:t xml:space="preserve">Tech Mahindra </w:t>
      </w:r>
      <w:r w:rsidR="00165381">
        <w:rPr>
          <w:rFonts w:ascii="Arial" w:hAnsi="Arial" w:cs="Arial"/>
          <w:b/>
          <w:color w:val="4472C4" w:themeColor="accent1"/>
        </w:rPr>
        <w:t>(</w:t>
      </w:r>
      <w:r w:rsidR="00051C25">
        <w:rPr>
          <w:rFonts w:ascii="Arial" w:hAnsi="Arial" w:cs="Arial"/>
          <w:b/>
          <w:color w:val="4472C4" w:themeColor="accent1"/>
        </w:rPr>
        <w:t>Bengaluru,In</w:t>
      </w:r>
      <w:r w:rsidR="00165381">
        <w:rPr>
          <w:rFonts w:ascii="Arial" w:hAnsi="Arial" w:cs="Arial"/>
          <w:b/>
          <w:color w:val="4472C4" w:themeColor="accent1"/>
        </w:rPr>
        <w:t>)</w:t>
      </w:r>
      <w:r w:rsidR="00165381">
        <w:rPr>
          <w:rFonts w:ascii="Arial" w:hAnsi="Arial" w:cs="Arial"/>
          <w:b/>
          <w:color w:val="4472C4" w:themeColor="accent1"/>
        </w:rPr>
        <w:tab/>
      </w:r>
      <w:r w:rsidR="00165381">
        <w:rPr>
          <w:rFonts w:ascii="Arial" w:hAnsi="Arial" w:cs="Arial"/>
          <w:b/>
          <w:color w:val="4472C4" w:themeColor="accent1"/>
        </w:rPr>
        <w:tab/>
      </w:r>
      <w:r w:rsidR="00481911">
        <w:rPr>
          <w:rFonts w:ascii="Arial" w:hAnsi="Arial" w:cs="Arial"/>
          <w:b/>
          <w:color w:val="4472C4" w:themeColor="accent1"/>
        </w:rPr>
        <w:t>Aug</w:t>
      </w:r>
      <w:r w:rsidRPr="006D6592">
        <w:rPr>
          <w:rFonts w:ascii="Arial" w:hAnsi="Arial" w:cs="Arial"/>
          <w:b/>
          <w:color w:val="4472C4" w:themeColor="accent1"/>
        </w:rPr>
        <w:t xml:space="preserve"> 201</w:t>
      </w:r>
      <w:r w:rsidR="00481911">
        <w:rPr>
          <w:rFonts w:ascii="Arial" w:hAnsi="Arial" w:cs="Arial"/>
          <w:b/>
          <w:color w:val="4472C4" w:themeColor="accent1"/>
        </w:rPr>
        <w:t>2</w:t>
      </w:r>
      <w:r w:rsidR="00A851D0">
        <w:rPr>
          <w:rFonts w:ascii="Arial" w:hAnsi="Arial" w:cs="Arial"/>
          <w:b/>
          <w:color w:val="4472C4" w:themeColor="accent1"/>
        </w:rPr>
        <w:t xml:space="preserve"> – May 2014</w:t>
      </w:r>
    </w:p>
    <w:p w:rsidR="007435C1" w:rsidRPr="006D6592" w:rsidRDefault="001F0CDF" w:rsidP="007435C1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Role:</w:t>
      </w:r>
      <w:r w:rsidRPr="006D6592">
        <w:rPr>
          <w:rFonts w:ascii="Arial" w:hAnsi="Arial" w:cs="Arial"/>
          <w:b/>
          <w:color w:val="4472C4" w:themeColor="accent1"/>
        </w:rPr>
        <w:tab/>
        <w:t>DevOps Engineer</w:t>
      </w:r>
    </w:p>
    <w:p w:rsidR="00B152EE" w:rsidRDefault="00B152EE" w:rsidP="007435C1">
      <w:pPr>
        <w:pStyle w:val="NoSpacing"/>
        <w:rPr>
          <w:color w:val="4472C4" w:themeColor="accent1"/>
        </w:rPr>
      </w:pPr>
    </w:p>
    <w:p w:rsidR="00B152EE" w:rsidRDefault="0070020B" w:rsidP="007435C1">
      <w:pPr>
        <w:pStyle w:val="NoSpacing"/>
        <w:rPr>
          <w:color w:val="4472C4" w:themeColor="accent1"/>
        </w:rPr>
      </w:pPr>
      <w:r w:rsidRPr="006D6592">
        <w:rPr>
          <w:color w:val="4472C4" w:themeColor="accent1"/>
        </w:rPr>
        <w:t> </w:t>
      </w:r>
      <w:r w:rsidR="007435C1" w:rsidRPr="006D6592">
        <w:rPr>
          <w:b/>
          <w:color w:val="4472C4" w:themeColor="accent1"/>
          <w:u w:val="single"/>
        </w:rPr>
        <w:t>Responsibilities:</w:t>
      </w:r>
      <w:r w:rsidR="007435C1" w:rsidRPr="007435C1">
        <w:t>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ed/configured/managed/Administrated of all UNIX/LINUX servers, includes the design and selection of relevant hardware to Support the installation/upgrades of Red Hat (4/5), CentOS 4/5, Fedora core operating system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orked on taking regular backups for </w:t>
      </w:r>
      <w:r>
        <w:rPr>
          <w:noProof/>
        </w:rPr>
        <w:t>A</w:t>
      </w:r>
      <w:r w:rsidR="007435C1" w:rsidRPr="0070020B">
        <w:rPr>
          <w:noProof/>
        </w:rPr>
        <w:t>mazon</w:t>
      </w:r>
      <w:r w:rsidR="007435C1" w:rsidRPr="007435C1">
        <w:t xml:space="preserve"> cloud instances and setting up of environments for the application launching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Performed physical to virtual, Virtual to</w:t>
      </w:r>
      <w:r>
        <w:t xml:space="preserve"> the</w:t>
      </w:r>
      <w:r w:rsidR="007435C1" w:rsidRPr="0070020B">
        <w:rPr>
          <w:noProof/>
        </w:rPr>
        <w:t>Virtual</w:t>
      </w:r>
      <w:r w:rsidR="007435C1" w:rsidRPr="007435C1">
        <w:t xml:space="preserve"> migration of servers to support the Data center migration projec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Used Entity Framework as the Data Access layer and C# as the development language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ing, configuring and administering Jenkins Continuous Integration tool on Linux machines along with adding/updating plugins such as SVN, GIT, Maven, </w:t>
      </w:r>
      <w:r w:rsidR="007435C1" w:rsidRPr="0070020B">
        <w:rPr>
          <w:noProof/>
        </w:rPr>
        <w:t>ANT</w:t>
      </w:r>
      <w:r>
        <w:rPr>
          <w:noProof/>
        </w:rPr>
        <w:t>,</w:t>
      </w:r>
      <w:r w:rsidR="007435C1" w:rsidRPr="007435C1">
        <w:t xml:space="preserve"> and Puppe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Researched and implemented an Agile work flow for continuous integration and testing of applications using Jenki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Installed and configured SSH &amp; SSL for </w:t>
      </w:r>
      <w:r w:rsidR="007435C1" w:rsidRPr="0070020B">
        <w:rPr>
          <w:noProof/>
        </w:rPr>
        <w:t>secure</w:t>
      </w:r>
      <w:r w:rsidR="007435C1" w:rsidRPr="007435C1">
        <w:t xml:space="preserve"> access on Linux System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rote Shell scripts and Perl scripts for day-to-day administration and create Perl scripts to automate the deploymen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intained and administered GIT source code tool. And Created Branches, Labels and performed Merges in Stash and GI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Responsible for installing and maintaining SQL 2008 R2 Cluster environment and Performed migrations from SQL </w:t>
      </w:r>
      <w:r>
        <w:rPr>
          <w:noProof/>
        </w:rPr>
        <w:t>S</w:t>
      </w:r>
      <w:r w:rsidR="007435C1" w:rsidRPr="0070020B">
        <w:rPr>
          <w:noProof/>
        </w:rPr>
        <w:t>erver</w:t>
      </w:r>
      <w:r w:rsidR="007435C1" w:rsidRPr="007435C1">
        <w:t xml:space="preserve"> 2005 to SQL </w:t>
      </w:r>
      <w:r>
        <w:rPr>
          <w:noProof/>
        </w:rPr>
        <w:t>S</w:t>
      </w:r>
      <w:r w:rsidR="007435C1" w:rsidRPr="0070020B">
        <w:rPr>
          <w:noProof/>
        </w:rPr>
        <w:t>erver</w:t>
      </w:r>
      <w:r w:rsidR="007435C1" w:rsidRPr="007435C1">
        <w:t xml:space="preserve"> 2008R2/2012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Familiar and experienced with Agile Scrum developmen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Network troubleshooting in complex environments, VLAN configuratio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Used Node.JS built-in library to allow</w:t>
      </w:r>
      <w:r>
        <w:t xml:space="preserve"> the</w:t>
      </w:r>
      <w:r w:rsidR="007435C1" w:rsidRPr="0070020B">
        <w:rPr>
          <w:noProof/>
        </w:rPr>
        <w:t>application</w:t>
      </w:r>
      <w:r w:rsidR="007435C1" w:rsidRPr="007435C1">
        <w:t xml:space="preserve"> to perform as a web server. Thus, eliminating the use of Apache HTTP server and II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igrated applications to the AWS cloud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Managed Chef Cookbooks to automate system operation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AWS Cloud management and Chef Automation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Using Jenkins AWS Code Deploy plugin to deploy to AW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Responsible for code build, release and configuration on Amazon EC2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Created Clear Case configuration record for builds using derived objects generated during build audit process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Building the Red </w:t>
      </w:r>
      <w:r>
        <w:rPr>
          <w:noProof/>
        </w:rPr>
        <w:t>H</w:t>
      </w:r>
      <w:r w:rsidR="007435C1" w:rsidRPr="0070020B">
        <w:rPr>
          <w:noProof/>
        </w:rPr>
        <w:t>at</w:t>
      </w:r>
      <w:r w:rsidR="007435C1" w:rsidRPr="007435C1">
        <w:t xml:space="preserve"> Linux server in VMware ESX client through Vsphere client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Responsible for Installation, configuration, Maintenance, Deployments, Update, Monitoring, performance tuning on Linux. Experienced in monitoring and debug performance issues on different OS </w:t>
      </w:r>
      <w:r w:rsidR="007435C1" w:rsidRPr="007435C1">
        <w:lastRenderedPageBreak/>
        <w:t>Linux (RHEL &amp; Centos). </w:t>
      </w:r>
      <w:r w:rsidR="007435C1" w:rsidRPr="007435C1">
        <w:br/>
      </w:r>
      <w:r w:rsidR="007435C1" w:rsidRPr="007435C1">
        <w:rPr>
          <w:rFonts w:eastAsia="MS Gothic" w:hAnsi="MS Gothic"/>
        </w:rPr>
        <w:t>➢</w:t>
      </w:r>
      <w:r w:rsidR="007435C1" w:rsidRPr="007435C1">
        <w:t xml:space="preserve"> Wrote Python and Shell scripts to monitor installed enterprise applications and to get information from the logs and database in the required format and othe</w:t>
      </w:r>
      <w:r>
        <w:t>r daily activities and jobs. </w:t>
      </w:r>
      <w:r>
        <w:br/>
      </w:r>
    </w:p>
    <w:p w:rsidR="007435C1" w:rsidRDefault="0070020B" w:rsidP="007435C1">
      <w:pPr>
        <w:pStyle w:val="NoSpacing"/>
      </w:pPr>
      <w:r w:rsidRPr="00B152EE">
        <w:rPr>
          <w:color w:val="4472C4" w:themeColor="accent1"/>
        </w:rPr>
        <w:t> </w:t>
      </w:r>
      <w:r w:rsidR="007435C1" w:rsidRPr="00B152EE">
        <w:rPr>
          <w:b/>
          <w:color w:val="4472C4" w:themeColor="accent1"/>
          <w:u w:val="single"/>
        </w:rPr>
        <w:t>Environment:</w:t>
      </w:r>
      <w:r w:rsidR="007435C1" w:rsidRPr="007435C1">
        <w:t xml:space="preserve"> UNIX, LinuxRedHat4/5, CentOS4/5, AMAZONEC2, Fedora, AMAZON </w:t>
      </w:r>
      <w:r w:rsidR="007435C1" w:rsidRPr="0070020B">
        <w:rPr>
          <w:noProof/>
        </w:rPr>
        <w:t>EC2,Azure,</w:t>
      </w:r>
      <w:r w:rsidR="007435C1" w:rsidRPr="007435C1">
        <w:t xml:space="preserve"> AWS, Nagios, Jenkins, GIT, SVN, Maven, Ant, Puppet, SQL server 200, SQL server 2008R2/2012, VLAN, Apache HTTP server, IIS, AWS, VMware, Python, Shell scripts.</w:t>
      </w:r>
    </w:p>
    <w:p w:rsidR="00A851D0" w:rsidRDefault="00A851D0" w:rsidP="007435C1">
      <w:pPr>
        <w:pStyle w:val="NoSpacing"/>
      </w:pPr>
    </w:p>
    <w:p w:rsidR="00DB15DD" w:rsidRPr="006D6592" w:rsidRDefault="00DB15DD" w:rsidP="007435C1">
      <w:pPr>
        <w:pStyle w:val="NoSpacing"/>
        <w:rPr>
          <w:color w:val="4472C4" w:themeColor="accent1"/>
        </w:rPr>
      </w:pPr>
    </w:p>
    <w:p w:rsidR="001F0CDF" w:rsidRPr="006D6592" w:rsidRDefault="001F0CDF" w:rsidP="001F0CDF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Client:</w:t>
      </w:r>
      <w:r w:rsidRPr="006D6592">
        <w:rPr>
          <w:rFonts w:ascii="Arial" w:hAnsi="Arial" w:cs="Arial"/>
          <w:b/>
          <w:color w:val="4472C4" w:themeColor="accent1"/>
        </w:rPr>
        <w:tab/>
      </w:r>
      <w:r w:rsidR="00051C25">
        <w:rPr>
          <w:rFonts w:ascii="Arial" w:hAnsi="Arial" w:cs="Arial"/>
          <w:b/>
          <w:color w:val="4472C4" w:themeColor="accent1"/>
        </w:rPr>
        <w:t>UST Global</w:t>
      </w:r>
      <w:bookmarkStart w:id="1" w:name="_GoBack"/>
      <w:bookmarkEnd w:id="1"/>
      <w:r w:rsidR="00051C25">
        <w:rPr>
          <w:rFonts w:ascii="Arial" w:hAnsi="Arial" w:cs="Arial"/>
          <w:color w:val="4472C4" w:themeColor="accent1"/>
        </w:rPr>
        <w:t>(</w:t>
      </w:r>
      <w:r w:rsidR="006D6592" w:rsidRPr="006D6592">
        <w:rPr>
          <w:rFonts w:ascii="Arial" w:hAnsi="Arial" w:cs="Arial"/>
          <w:color w:val="4472C4" w:themeColor="accent1"/>
        </w:rPr>
        <w:t>Hyderabad, IN</w:t>
      </w:r>
      <w:r w:rsidRPr="006D6592">
        <w:rPr>
          <w:rFonts w:ascii="Arial" w:hAnsi="Arial" w:cs="Arial"/>
          <w:b/>
          <w:color w:val="4472C4" w:themeColor="accent1"/>
        </w:rPr>
        <w:tab/>
      </w:r>
      <w:r w:rsidR="00051C25">
        <w:rPr>
          <w:rFonts w:ascii="Arial" w:hAnsi="Arial" w:cs="Arial"/>
          <w:b/>
          <w:color w:val="4472C4" w:themeColor="accent1"/>
        </w:rPr>
        <w:t>)</w:t>
      </w:r>
      <w:r w:rsidRPr="006D6592">
        <w:rPr>
          <w:rFonts w:ascii="Arial" w:hAnsi="Arial" w:cs="Arial"/>
          <w:b/>
          <w:color w:val="4472C4" w:themeColor="accent1"/>
        </w:rPr>
        <w:tab/>
      </w:r>
      <w:r w:rsidR="00B152EE">
        <w:rPr>
          <w:rFonts w:ascii="Arial" w:hAnsi="Arial" w:cs="Arial"/>
          <w:b/>
          <w:color w:val="4472C4" w:themeColor="accent1"/>
        </w:rPr>
        <w:t>June</w:t>
      </w:r>
      <w:r w:rsidRPr="006D6592">
        <w:rPr>
          <w:rFonts w:ascii="Arial" w:hAnsi="Arial" w:cs="Arial"/>
          <w:b/>
          <w:color w:val="4472C4" w:themeColor="accent1"/>
        </w:rPr>
        <w:t xml:space="preserve"> 201</w:t>
      </w:r>
      <w:r w:rsidR="00B3391F">
        <w:rPr>
          <w:rFonts w:ascii="Arial" w:hAnsi="Arial" w:cs="Arial"/>
          <w:b/>
          <w:color w:val="4472C4" w:themeColor="accent1"/>
        </w:rPr>
        <w:t>1 – July</w:t>
      </w:r>
      <w:r w:rsidR="00B152EE">
        <w:rPr>
          <w:rFonts w:ascii="Arial" w:hAnsi="Arial" w:cs="Arial"/>
          <w:b/>
          <w:color w:val="4472C4" w:themeColor="accent1"/>
        </w:rPr>
        <w:t xml:space="preserve"> 2012</w:t>
      </w:r>
    </w:p>
    <w:p w:rsidR="001F0CDF" w:rsidRPr="006D6592" w:rsidRDefault="001F0CDF" w:rsidP="001F0CDF">
      <w:pPr>
        <w:pStyle w:val="NoSpacing"/>
        <w:rPr>
          <w:rFonts w:ascii="Arial" w:hAnsi="Arial" w:cs="Arial"/>
          <w:b/>
          <w:color w:val="4472C4" w:themeColor="accent1"/>
        </w:rPr>
      </w:pPr>
      <w:r w:rsidRPr="006D6592">
        <w:rPr>
          <w:rFonts w:ascii="Arial" w:hAnsi="Arial" w:cs="Arial"/>
          <w:b/>
          <w:color w:val="4472C4" w:themeColor="accent1"/>
        </w:rPr>
        <w:t>Role:</w:t>
      </w:r>
      <w:r w:rsidRPr="006D6592">
        <w:rPr>
          <w:rFonts w:ascii="Arial" w:hAnsi="Arial" w:cs="Arial"/>
          <w:b/>
          <w:color w:val="4472C4" w:themeColor="accent1"/>
        </w:rPr>
        <w:tab/>
        <w:t>Linux Admin</w:t>
      </w:r>
    </w:p>
    <w:p w:rsidR="006D6592" w:rsidRDefault="006D6592" w:rsidP="00DB15DD">
      <w:pPr>
        <w:pStyle w:val="NoSpacing"/>
        <w:rPr>
          <w:rFonts w:ascii="Arial" w:hAnsi="Arial" w:cs="Arial"/>
          <w:b/>
        </w:rPr>
      </w:pPr>
    </w:p>
    <w:p w:rsidR="00B152EE" w:rsidRDefault="00DB15DD" w:rsidP="00DB15DD">
      <w:pPr>
        <w:pStyle w:val="NoSpacing"/>
        <w:rPr>
          <w:color w:val="4472C4" w:themeColor="accent1"/>
        </w:rPr>
      </w:pPr>
      <w:r w:rsidRPr="006D6592">
        <w:rPr>
          <w:b/>
          <w:color w:val="4472C4" w:themeColor="accent1"/>
          <w:u w:val="single"/>
        </w:rPr>
        <w:t>Responsibilities:</w:t>
      </w:r>
      <w:r>
        <w:rPr>
          <w:color w:val="333333"/>
        </w:rPr>
        <w:t>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Involved in complete Administration tasks on UNIX, Red Hat Linux and Solaris and documentati</w:t>
      </w:r>
      <w:r>
        <w:rPr>
          <w:color w:val="333333"/>
        </w:rPr>
        <w:t>on for the projects executed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Responsible for installation, </w:t>
      </w:r>
      <w:r w:rsidRPr="00DB15DD">
        <w:rPr>
          <w:noProof/>
          <w:color w:val="333333"/>
        </w:rPr>
        <w:t>configuration</w:t>
      </w:r>
      <w:r>
        <w:rPr>
          <w:noProof/>
          <w:color w:val="333333"/>
        </w:rPr>
        <w:t>,</w:t>
      </w:r>
      <w:r w:rsidRPr="00DB15DD">
        <w:rPr>
          <w:color w:val="333333"/>
        </w:rPr>
        <w:t xml:space="preserve"> and administration of Ubuntu and Red Hat Enterpri</w:t>
      </w:r>
      <w:r>
        <w:rPr>
          <w:color w:val="333333"/>
        </w:rPr>
        <w:t>se Linux on x86 architecture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Rapid-provisioning and configuration managemen</w:t>
      </w:r>
      <w:r>
        <w:rPr>
          <w:color w:val="333333"/>
        </w:rPr>
        <w:t>t for CentOS using Kickstart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Configured Kickstart server to install Red Hat</w:t>
      </w:r>
      <w:r>
        <w:rPr>
          <w:color w:val="333333"/>
        </w:rPr>
        <w:t xml:space="preserve"> Linux on multiple machine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>Experience using Kickstart and modified Kickstart based on server profiles</w:t>
      </w:r>
      <w:r>
        <w:rPr>
          <w:color w:val="333333"/>
        </w:rPr>
        <w:t xml:space="preserve"> and hardware specification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Experienced Installing, Configuring and supporting V</w:t>
      </w:r>
      <w:r>
        <w:rPr>
          <w:color w:val="333333"/>
        </w:rPr>
        <w:t>MWare ESX 3.4 and 4 version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Installed, monitored and supported Web and Application Servers on AIX and Linux </w:t>
      </w:r>
      <w:r>
        <w:rPr>
          <w:color w:val="333333"/>
        </w:rPr>
        <w:t>environment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Implemented the Jumpstart servers and Kickstart Servers to automate the server </w:t>
      </w:r>
      <w:r>
        <w:rPr>
          <w:color w:val="333333"/>
        </w:rPr>
        <w:t>builds for multiple profile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User account management, managing passwords setting up quotas and troubleshooting user </w:t>
      </w:r>
      <w:r w:rsidR="00B152EE">
        <w:rPr>
          <w:color w:val="333333"/>
        </w:rPr>
        <w:t xml:space="preserve">login </w:t>
      </w:r>
      <w:r w:rsidRPr="00DB15DD">
        <w:rPr>
          <w:color w:val="333333"/>
        </w:rPr>
        <w:t>using various remote login utilit</w:t>
      </w:r>
      <w:r>
        <w:rPr>
          <w:color w:val="333333"/>
        </w:rPr>
        <w:t>ie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Responsible for configuring rea</w:t>
      </w:r>
      <w:r>
        <w:rPr>
          <w:color w:val="333333"/>
        </w:rPr>
        <w:t>l time backup of web servers. </w:t>
      </w:r>
      <w:r>
        <w:rPr>
          <w:color w:val="333333"/>
        </w:rPr>
        <w:br/>
      </w:r>
      <w:r w:rsidRPr="007435C1">
        <w:rPr>
          <w:rFonts w:eastAsia="MS Gothic" w:hAnsi="MS Gothic"/>
        </w:rPr>
        <w:t>➢</w:t>
      </w:r>
      <w:r w:rsidRPr="00DB15DD">
        <w:rPr>
          <w:color w:val="333333"/>
        </w:rPr>
        <w:t xml:space="preserve"> Configured and managed Apache Web Server on Linux for web based applications using REST/SOAP, </w:t>
      </w:r>
      <w:r w:rsidRPr="00DB15DD">
        <w:rPr>
          <w:noProof/>
          <w:color w:val="333333"/>
        </w:rPr>
        <w:t>Apache</w:t>
      </w:r>
      <w:r>
        <w:rPr>
          <w:noProof/>
          <w:color w:val="333333"/>
        </w:rPr>
        <w:t>,</w:t>
      </w:r>
      <w:r w:rsidRPr="00DB15DD">
        <w:rPr>
          <w:color w:val="333333"/>
        </w:rPr>
        <w:t xml:space="preserve"> and Weblogic</w:t>
      </w:r>
      <w:r w:rsidRPr="00B152EE">
        <w:rPr>
          <w:color w:val="4472C4" w:themeColor="accent1"/>
        </w:rPr>
        <w:t>.  </w:t>
      </w:r>
    </w:p>
    <w:p w:rsidR="00B152EE" w:rsidRDefault="00B152EE" w:rsidP="00DB15DD">
      <w:pPr>
        <w:pStyle w:val="NoSpacing"/>
        <w:rPr>
          <w:color w:val="4472C4" w:themeColor="accent1"/>
        </w:rPr>
      </w:pPr>
    </w:p>
    <w:p w:rsidR="00DB15DD" w:rsidRPr="00B152EE" w:rsidRDefault="00DB15DD" w:rsidP="00DB15DD">
      <w:pPr>
        <w:pStyle w:val="NoSpacing"/>
        <w:rPr>
          <w:color w:val="4472C4" w:themeColor="accent1"/>
        </w:rPr>
      </w:pPr>
      <w:r w:rsidRPr="00B152EE">
        <w:rPr>
          <w:b/>
          <w:color w:val="4472C4" w:themeColor="accent1"/>
          <w:u w:val="single"/>
        </w:rPr>
        <w:t>Environment</w:t>
      </w:r>
      <w:r w:rsidRPr="00B152EE">
        <w:rPr>
          <w:b/>
          <w:color w:val="4472C4" w:themeColor="accent1"/>
        </w:rPr>
        <w:t>: -</w:t>
      </w:r>
      <w:r w:rsidRPr="00DB15DD">
        <w:rPr>
          <w:color w:val="333333"/>
        </w:rPr>
        <w:t>RHEL 4, RHEL 6, RHEL 7, UNIX, IDS, DNS, AIX, Kickstart, GSX/VMware, ESX, EMC, Centos, Ubuntu, Apache, Tomcat.</w:t>
      </w:r>
    </w:p>
    <w:p w:rsidR="00DB15DD" w:rsidRDefault="00DB15DD" w:rsidP="00DB15DD">
      <w:pPr>
        <w:pStyle w:val="NoSpacing"/>
        <w:rPr>
          <w:b/>
          <w:szCs w:val="19"/>
          <w:u w:val="single"/>
        </w:rPr>
      </w:pPr>
    </w:p>
    <w:p w:rsidR="00DB15DD" w:rsidRPr="00DB15DD" w:rsidRDefault="00DB15DD" w:rsidP="00DB15DD">
      <w:pPr>
        <w:pStyle w:val="NoSpacing"/>
        <w:rPr>
          <w:szCs w:val="16"/>
        </w:rPr>
      </w:pPr>
      <w:r w:rsidRPr="00DB15DD">
        <w:rPr>
          <w:szCs w:val="16"/>
        </w:rPr>
        <w:t> </w:t>
      </w:r>
      <w:r w:rsidRPr="00DB15DD">
        <w:rPr>
          <w:szCs w:val="16"/>
        </w:rPr>
        <w:br/>
      </w:r>
    </w:p>
    <w:p w:rsidR="00F12FAF" w:rsidRPr="007435C1" w:rsidRDefault="00F12FAF" w:rsidP="007435C1">
      <w:pPr>
        <w:pStyle w:val="NoSpacing"/>
      </w:pPr>
    </w:p>
    <w:p w:rsidR="0070673B" w:rsidRPr="007435C1" w:rsidRDefault="0070673B" w:rsidP="007435C1">
      <w:pPr>
        <w:pStyle w:val="NoSpacing"/>
        <w:rPr>
          <w:color w:val="000000"/>
        </w:rPr>
      </w:pPr>
    </w:p>
    <w:sectPr w:rsidR="0070673B" w:rsidRPr="007435C1" w:rsidSect="00662C24">
      <w:headerReference w:type="default" r:id="rId8"/>
      <w:pgSz w:w="12240" w:h="15840"/>
      <w:pgMar w:top="1440" w:right="1440" w:bottom="1440" w:left="1440" w:header="0" w:footer="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4CFD" w:rsidRDefault="00654CFD" w:rsidP="0070020B">
      <w:pPr>
        <w:spacing w:after="0" w:line="240" w:lineRule="auto"/>
      </w:pPr>
      <w:r>
        <w:separator/>
      </w:r>
    </w:p>
  </w:endnote>
  <w:endnote w:type="continuationSeparator" w:id="1">
    <w:p w:rsidR="00654CFD" w:rsidRDefault="00654CFD" w:rsidP="00700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4CFD" w:rsidRDefault="00654CFD" w:rsidP="0070020B">
      <w:pPr>
        <w:spacing w:after="0" w:line="240" w:lineRule="auto"/>
      </w:pPr>
      <w:r>
        <w:separator/>
      </w:r>
    </w:p>
  </w:footnote>
  <w:footnote w:type="continuationSeparator" w:id="1">
    <w:p w:rsidR="00654CFD" w:rsidRDefault="00654CFD" w:rsidP="00700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62C24" w:rsidRDefault="00662C24">
    <w:pPr>
      <w:pStyle w:val="Header"/>
      <w:rPr>
        <w:b/>
      </w:rPr>
    </w:pPr>
  </w:p>
  <w:p w:rsidR="00662C24" w:rsidRDefault="00662C24">
    <w:pPr>
      <w:pStyle w:val="Header"/>
      <w:rPr>
        <w:b/>
      </w:rPr>
    </w:pPr>
  </w:p>
  <w:p w:rsidR="0070020B" w:rsidRPr="00662C24" w:rsidRDefault="0070020B">
    <w:pPr>
      <w:pStyle w:val="Header"/>
      <w:rPr>
        <w:b/>
        <w:color w:val="C00000"/>
        <w:u w:val="single"/>
      </w:rPr>
    </w:pPr>
  </w:p>
  <w:p w:rsidR="00662C24" w:rsidRPr="00662C24" w:rsidRDefault="00662C24">
    <w:pPr>
      <w:pStyle w:val="Header"/>
      <w:rPr>
        <w:b/>
        <w:color w:val="C00000"/>
        <w:u w:val="singl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BA767F"/>
    <w:multiLevelType w:val="hybridMultilevel"/>
    <w:tmpl w:val="7B0ABB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645D0"/>
    <w:multiLevelType w:val="hybridMultilevel"/>
    <w:tmpl w:val="FEBA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370A20"/>
    <w:multiLevelType w:val="hybridMultilevel"/>
    <w:tmpl w:val="50380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676940"/>
    <w:multiLevelType w:val="multilevel"/>
    <w:tmpl w:val="F24AB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4651D18"/>
    <w:multiLevelType w:val="hybridMultilevel"/>
    <w:tmpl w:val="9014D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123FF"/>
    <w:multiLevelType w:val="hybridMultilevel"/>
    <w:tmpl w:val="57A2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7461A8"/>
    <w:multiLevelType w:val="hybridMultilevel"/>
    <w:tmpl w:val="7A3E2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36B2E0A"/>
    <w:multiLevelType w:val="hybridMultilevel"/>
    <w:tmpl w:val="FC34DA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4B7D7F"/>
    <w:multiLevelType w:val="hybridMultilevel"/>
    <w:tmpl w:val="67440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4D6185"/>
    <w:multiLevelType w:val="hybridMultilevel"/>
    <w:tmpl w:val="E84657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9"/>
  </w:num>
  <w:num w:numId="7">
    <w:abstractNumId w:val="5"/>
  </w:num>
  <w:num w:numId="8">
    <w:abstractNumId w:val="4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U1MzIztDCwMDQ3NbZU0lEKTi0uzszPAykwrAUAndjSIiwAAAA="/>
  </w:docVars>
  <w:rsids>
    <w:rsidRoot w:val="00897FAA"/>
    <w:rsid w:val="00014E54"/>
    <w:rsid w:val="00034717"/>
    <w:rsid w:val="00051C25"/>
    <w:rsid w:val="00057DAE"/>
    <w:rsid w:val="00065F88"/>
    <w:rsid w:val="00092BF4"/>
    <w:rsid w:val="0013766C"/>
    <w:rsid w:val="001643A9"/>
    <w:rsid w:val="00165381"/>
    <w:rsid w:val="001C6D37"/>
    <w:rsid w:val="001F0CDF"/>
    <w:rsid w:val="001F3381"/>
    <w:rsid w:val="00235D14"/>
    <w:rsid w:val="00265F4E"/>
    <w:rsid w:val="00281541"/>
    <w:rsid w:val="002A3486"/>
    <w:rsid w:val="002B2E7B"/>
    <w:rsid w:val="002D3E57"/>
    <w:rsid w:val="002D5F95"/>
    <w:rsid w:val="002E17E2"/>
    <w:rsid w:val="00314E8A"/>
    <w:rsid w:val="0035008C"/>
    <w:rsid w:val="003759AF"/>
    <w:rsid w:val="00380163"/>
    <w:rsid w:val="003957FC"/>
    <w:rsid w:val="003B647F"/>
    <w:rsid w:val="003C237B"/>
    <w:rsid w:val="003D2885"/>
    <w:rsid w:val="003F53D0"/>
    <w:rsid w:val="00474894"/>
    <w:rsid w:val="00481911"/>
    <w:rsid w:val="004872DD"/>
    <w:rsid w:val="00492B29"/>
    <w:rsid w:val="00492EA8"/>
    <w:rsid w:val="004B614D"/>
    <w:rsid w:val="004C3244"/>
    <w:rsid w:val="004D10A6"/>
    <w:rsid w:val="004F4B86"/>
    <w:rsid w:val="005064B4"/>
    <w:rsid w:val="0051511B"/>
    <w:rsid w:val="00550497"/>
    <w:rsid w:val="00560ABA"/>
    <w:rsid w:val="0057365D"/>
    <w:rsid w:val="00581C31"/>
    <w:rsid w:val="005B1ED8"/>
    <w:rsid w:val="005B365B"/>
    <w:rsid w:val="005C0CF6"/>
    <w:rsid w:val="005E0677"/>
    <w:rsid w:val="005F7059"/>
    <w:rsid w:val="006226DC"/>
    <w:rsid w:val="00654CFD"/>
    <w:rsid w:val="00662C24"/>
    <w:rsid w:val="006D482C"/>
    <w:rsid w:val="006D6592"/>
    <w:rsid w:val="006F1772"/>
    <w:rsid w:val="006F7785"/>
    <w:rsid w:val="0070020B"/>
    <w:rsid w:val="00706319"/>
    <w:rsid w:val="0070673B"/>
    <w:rsid w:val="00732736"/>
    <w:rsid w:val="007371D1"/>
    <w:rsid w:val="007435C1"/>
    <w:rsid w:val="00753D43"/>
    <w:rsid w:val="00757A21"/>
    <w:rsid w:val="00762CB6"/>
    <w:rsid w:val="007B2201"/>
    <w:rsid w:val="00814459"/>
    <w:rsid w:val="0082631C"/>
    <w:rsid w:val="0083412B"/>
    <w:rsid w:val="00887B8B"/>
    <w:rsid w:val="00897FAA"/>
    <w:rsid w:val="008A66E1"/>
    <w:rsid w:val="008D68F5"/>
    <w:rsid w:val="008D7BFE"/>
    <w:rsid w:val="008F7CD7"/>
    <w:rsid w:val="009115AE"/>
    <w:rsid w:val="0092133F"/>
    <w:rsid w:val="00975012"/>
    <w:rsid w:val="00992CF7"/>
    <w:rsid w:val="009B40C6"/>
    <w:rsid w:val="009C47FF"/>
    <w:rsid w:val="00A1116E"/>
    <w:rsid w:val="00A15954"/>
    <w:rsid w:val="00A37C32"/>
    <w:rsid w:val="00A52C2E"/>
    <w:rsid w:val="00A851D0"/>
    <w:rsid w:val="00AA22B1"/>
    <w:rsid w:val="00AB414F"/>
    <w:rsid w:val="00AE2941"/>
    <w:rsid w:val="00B152EE"/>
    <w:rsid w:val="00B26687"/>
    <w:rsid w:val="00B3391F"/>
    <w:rsid w:val="00B36C27"/>
    <w:rsid w:val="00B65D4D"/>
    <w:rsid w:val="00B70D8B"/>
    <w:rsid w:val="00B914A1"/>
    <w:rsid w:val="00BD50C7"/>
    <w:rsid w:val="00BE5A34"/>
    <w:rsid w:val="00C15524"/>
    <w:rsid w:val="00CB4052"/>
    <w:rsid w:val="00CB6525"/>
    <w:rsid w:val="00CF2FE9"/>
    <w:rsid w:val="00D47A3C"/>
    <w:rsid w:val="00D53F6C"/>
    <w:rsid w:val="00D719E0"/>
    <w:rsid w:val="00D948E3"/>
    <w:rsid w:val="00DA5418"/>
    <w:rsid w:val="00DB15DD"/>
    <w:rsid w:val="00DD1AA1"/>
    <w:rsid w:val="00E0089B"/>
    <w:rsid w:val="00EE4D27"/>
    <w:rsid w:val="00F00F28"/>
    <w:rsid w:val="00F1154A"/>
    <w:rsid w:val="00F12FAF"/>
    <w:rsid w:val="00F14336"/>
    <w:rsid w:val="00F16FAD"/>
    <w:rsid w:val="00F43E81"/>
    <w:rsid w:val="00FC6C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F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17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17E2"/>
    <w:rPr>
      <w:color w:val="808080"/>
      <w:shd w:val="clear" w:color="auto" w:fill="E6E6E6"/>
    </w:rPr>
  </w:style>
  <w:style w:type="paragraph" w:styleId="ListParagraph">
    <w:name w:val="List Paragraph"/>
    <w:basedOn w:val="Normal"/>
    <w:link w:val="ListParagraphChar"/>
    <w:qFormat/>
    <w:rsid w:val="002E17E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115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te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115AE"/>
    <w:rPr>
      <w:rFonts w:ascii="Courier New" w:eastAsia="Times New Roman" w:hAnsi="Courier New" w:cs="Courier New"/>
      <w:sz w:val="20"/>
      <w:szCs w:val="20"/>
      <w:lang w:bidi="te-IN"/>
    </w:rPr>
  </w:style>
  <w:style w:type="paragraph" w:styleId="NormalWeb">
    <w:name w:val="Normal (Web)"/>
    <w:basedOn w:val="Normal"/>
    <w:uiPriority w:val="99"/>
    <w:semiHidden/>
    <w:unhideWhenUsed/>
    <w:rsid w:val="00092B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character" w:customStyle="1" w:styleId="ListParagraphChar">
    <w:name w:val="List Paragraph Char"/>
    <w:link w:val="ListParagraph"/>
    <w:locked/>
    <w:rsid w:val="00DA5418"/>
  </w:style>
  <w:style w:type="character" w:customStyle="1" w:styleId="hl">
    <w:name w:val="hl"/>
    <w:basedOn w:val="DefaultParagraphFont"/>
    <w:rsid w:val="00992CF7"/>
  </w:style>
  <w:style w:type="paragraph" w:customStyle="1" w:styleId="worktitle">
    <w:name w:val="work_title"/>
    <w:basedOn w:val="Normal"/>
    <w:rsid w:val="007435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ld">
    <w:name w:val="bold"/>
    <w:basedOn w:val="DefaultParagraphFont"/>
    <w:rsid w:val="007435C1"/>
  </w:style>
  <w:style w:type="paragraph" w:customStyle="1" w:styleId="workdates">
    <w:name w:val="work_dates"/>
    <w:basedOn w:val="Normal"/>
    <w:rsid w:val="007435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7435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743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rsid w:val="00700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0020B"/>
  </w:style>
  <w:style w:type="paragraph" w:styleId="Footer">
    <w:name w:val="footer"/>
    <w:basedOn w:val="Normal"/>
    <w:link w:val="FooterChar"/>
    <w:uiPriority w:val="99"/>
    <w:semiHidden/>
    <w:unhideWhenUsed/>
    <w:rsid w:val="00700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0020B"/>
  </w:style>
  <w:style w:type="character" w:customStyle="1" w:styleId="NoSpacingChar">
    <w:name w:val="No Spacing Char"/>
    <w:link w:val="NoSpacing"/>
    <w:rsid w:val="00EE4D2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712398">
          <w:marLeft w:val="4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33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15719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21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384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656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38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2060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99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534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52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315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5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136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47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2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466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81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39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rujan.es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00</Words>
  <Characters>1653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9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ujan teja</dc:creator>
  <cp:lastModifiedBy>lenovo</cp:lastModifiedBy>
  <cp:revision>2</cp:revision>
  <dcterms:created xsi:type="dcterms:W3CDTF">2017-10-17T14:52:00Z</dcterms:created>
  <dcterms:modified xsi:type="dcterms:W3CDTF">2017-10-17T14:52:00Z</dcterms:modified>
</cp:coreProperties>
</file>